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211F0" w14:textId="77777777" w:rsidR="00FC1310" w:rsidRPr="00F40177" w:rsidRDefault="0052469F">
      <w:pPr>
        <w:pStyle w:val="a4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F40177">
        <w:rPr>
          <w:rFonts w:ascii="Times New Roman" w:hAnsi="Times New Roman" w:cs="Times New Roman"/>
          <w:color w:val="000000" w:themeColor="text1"/>
          <w:sz w:val="32"/>
          <w:szCs w:val="32"/>
        </w:rPr>
        <w:t>Homework 3</w:t>
      </w:r>
    </w:p>
    <w:p w14:paraId="3A36EF31" w14:textId="77777777" w:rsidR="00FC1310" w:rsidRPr="00A2521F" w:rsidRDefault="0052469F">
      <w:pPr>
        <w:pStyle w:val="Autho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Yuanjian Zhou</w:t>
      </w:r>
    </w:p>
    <w:p w14:paraId="6882FDD2" w14:textId="77777777" w:rsidR="00FC1310" w:rsidRPr="00A2521F" w:rsidRDefault="0052469F">
      <w:pPr>
        <w:pStyle w:val="a6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Nov 22nd 2019</w:t>
      </w:r>
    </w:p>
    <w:p w14:paraId="04504506" w14:textId="77777777" w:rsidR="00FC1310" w:rsidRPr="009E2DB6" w:rsidRDefault="0052469F">
      <w:pPr>
        <w:pStyle w:val="1"/>
        <w:rPr>
          <w:rFonts w:ascii="Times New Roman" w:hAnsi="Times New Roman" w:cs="Times New Roman"/>
          <w:color w:val="000000" w:themeColor="text1"/>
        </w:rPr>
      </w:pPr>
      <w:bookmarkStart w:id="0" w:name="introduction"/>
      <w:r w:rsidRPr="009E2DB6">
        <w:rPr>
          <w:rFonts w:ascii="Times New Roman" w:hAnsi="Times New Roman" w:cs="Times New Roman"/>
          <w:color w:val="000000" w:themeColor="text1"/>
        </w:rPr>
        <w:t>1 Introduction</w:t>
      </w:r>
      <w:bookmarkEnd w:id="0"/>
    </w:p>
    <w:p w14:paraId="1674A198" w14:textId="5E2414F3" w:rsidR="00FC1310" w:rsidRPr="009E2DB6" w:rsidRDefault="0052469F" w:rsidP="009E2DB6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9E2DB6">
        <w:rPr>
          <w:rFonts w:ascii="Times New Roman" w:hAnsi="Times New Roman" w:cs="Times New Roman"/>
          <w:color w:val="000000" w:themeColor="text1"/>
        </w:rPr>
        <w:t>India is one of the biggest developing countries throughout the world, and there are a lot of places of interest in India like Taj Mahal, which attract millions of tourists from a large variety of countries. Tourism in India is important for the country’s economy and is growing rapidly. The World Travel and Tourism Council calculated that tourism generated 240 billion dollars</w:t>
      </w:r>
      <w:r w:rsidR="009E2DB6">
        <w:rPr>
          <w:rFonts w:ascii="Times New Roman" w:eastAsia="MS Mincho" w:hAnsi="Times New Roman" w:cs="Times New Roman"/>
          <w:color w:val="000000" w:themeColor="text1"/>
          <w:lang w:eastAsia="ja-JP"/>
        </w:rPr>
        <w:t>,</w:t>
      </w:r>
      <w:r w:rsidRPr="009E2DB6">
        <w:rPr>
          <w:rFonts w:ascii="Times New Roman" w:hAnsi="Times New Roman" w:cs="Times New Roman"/>
          <w:color w:val="000000" w:themeColor="text1"/>
        </w:rPr>
        <w:t xml:space="preserve"> 9.2% of India’s GDP in 2018 and supported 42.673 million jobs, 8.1% of its total employment. The data used in this report is the monthly tourism income in India from Jan 2001 to Sep 2019 (calculated in million dollars).</w:t>
      </w:r>
    </w:p>
    <w:p w14:paraId="1367F05B" w14:textId="77777777" w:rsidR="00FC1310" w:rsidRPr="009E2DB6" w:rsidRDefault="0052469F" w:rsidP="009E2DB6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9E2DB6">
        <w:rPr>
          <w:rFonts w:ascii="Times New Roman" w:hAnsi="Times New Roman" w:cs="Times New Roman"/>
          <w:color w:val="000000" w:themeColor="text1"/>
        </w:rPr>
        <w:t>This data clearly captures the rapid growth of tourism in India during the past two decades, and since tourism relates closely to seasonality, it is a very suitable dataset for this homework.</w:t>
      </w:r>
    </w:p>
    <w:p w14:paraId="157C8603" w14:textId="77777777" w:rsidR="00FC1310" w:rsidRPr="00F40177" w:rsidRDefault="0052469F" w:rsidP="00F40177">
      <w:pPr>
        <w:pStyle w:val="1"/>
        <w:jc w:val="both"/>
        <w:rPr>
          <w:rFonts w:ascii="Times New Roman" w:hAnsi="Times New Roman" w:cs="Times New Roman"/>
          <w:color w:val="000000" w:themeColor="text1"/>
        </w:rPr>
      </w:pPr>
      <w:bookmarkStart w:id="1" w:name="results"/>
      <w:r w:rsidRPr="00F40177">
        <w:rPr>
          <w:rFonts w:ascii="Times New Roman" w:hAnsi="Times New Roman" w:cs="Times New Roman"/>
          <w:color w:val="000000" w:themeColor="text1"/>
        </w:rPr>
        <w:t>2 Results</w:t>
      </w:r>
      <w:bookmarkEnd w:id="1"/>
    </w:p>
    <w:p w14:paraId="652DE858" w14:textId="77777777" w:rsidR="00FC1310" w:rsidRPr="00F40177" w:rsidRDefault="0052469F" w:rsidP="00F40177">
      <w:pPr>
        <w:pStyle w:val="2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modeling-and-forecasting-trend"/>
      <w:r w:rsidRPr="00F40177">
        <w:rPr>
          <w:rFonts w:ascii="Times New Roman" w:hAnsi="Times New Roman" w:cs="Times New Roman"/>
          <w:color w:val="000000" w:themeColor="text1"/>
          <w:sz w:val="28"/>
          <w:szCs w:val="28"/>
        </w:rPr>
        <w:t>2.1 Modeling and Forecasting Trend</w:t>
      </w:r>
      <w:bookmarkEnd w:id="2"/>
    </w:p>
    <w:p w14:paraId="2D376E35" w14:textId="5CB1CD14" w:rsidR="00FC1310" w:rsidRPr="00A2521F" w:rsidRDefault="0052469F" w:rsidP="00F4017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Before modelling the trend, first a plot showing what the data looks like is essential</w:t>
      </w:r>
      <w:r w:rsidR="002D4D34">
        <w:rPr>
          <w:rFonts w:ascii="Times New Roman" w:hAnsi="Times New Roman" w:cs="Times New Roman"/>
          <w:color w:val="000000" w:themeColor="text1"/>
        </w:rPr>
        <w:t xml:space="preserve"> </w:t>
      </w:r>
      <w:r w:rsidR="00F40177">
        <w:rPr>
          <w:rFonts w:ascii="Times New Roman" w:hAnsi="Times New Roman" w:cs="Times New Roman"/>
          <w:color w:val="000000" w:themeColor="text1"/>
        </w:rPr>
        <w:t>(question 1a)</w:t>
      </w:r>
      <w:r w:rsidRPr="00A2521F">
        <w:rPr>
          <w:rFonts w:ascii="Times New Roman" w:hAnsi="Times New Roman" w:cs="Times New Roman"/>
          <w:color w:val="000000" w:themeColor="text1"/>
        </w:rPr>
        <w:t>.</w:t>
      </w:r>
    </w:p>
    <w:p w14:paraId="428BB2DB" w14:textId="77777777" w:rsidR="00FC1310" w:rsidRPr="00A2521F" w:rsidRDefault="0052469F" w:rsidP="00F40177">
      <w:pPr>
        <w:pStyle w:val="a0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61AA03D" wp14:editId="0B13102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138D3" w14:textId="29D90A1A" w:rsidR="00F40177" w:rsidRDefault="00F40177" w:rsidP="00F40177">
      <w:pPr>
        <w:pStyle w:val="a0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Fig 1.1</w:t>
      </w:r>
    </w:p>
    <w:p w14:paraId="04595FF7" w14:textId="50394203" w:rsidR="00FC1310" w:rsidRPr="00A2521F" w:rsidRDefault="0052469F" w:rsidP="00F40177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Recalling </w:t>
      </w:r>
      <w:r w:rsidR="00F40177">
        <w:rPr>
          <w:rFonts w:ascii="Times New Roman" w:hAnsi="Times New Roman" w:cs="Times New Roman"/>
          <w:color w:val="000000" w:themeColor="text1"/>
        </w:rPr>
        <w:t>the</w:t>
      </w:r>
      <w:r w:rsidRPr="00A2521F">
        <w:rPr>
          <w:rFonts w:ascii="Times New Roman" w:hAnsi="Times New Roman" w:cs="Times New Roman"/>
          <w:color w:val="000000" w:themeColor="text1"/>
        </w:rPr>
        <w:t xml:space="preserve"> lecture, a covariance stationary time series should satisfy the following three conditions:</w:t>
      </w:r>
    </w:p>
    <w:p w14:paraId="13CF1839" w14:textId="60DFC183" w:rsidR="00A2521F" w:rsidRPr="00F40177" w:rsidRDefault="006A37A7" w:rsidP="00F40177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Y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Y2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=…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Yn</m:t>
              </m:r>
            </m:sub>
          </m:sSub>
        </m:oMath>
      </m:oMathPara>
    </w:p>
    <w:p w14:paraId="7AC5253C" w14:textId="125CE899" w:rsidR="00A2521F" w:rsidRPr="00F40177" w:rsidRDefault="006A37A7" w:rsidP="00F40177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Y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Y2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=…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Yn</m:t>
              </m:r>
            </m:sub>
          </m:sSub>
        </m:oMath>
      </m:oMathPara>
    </w:p>
    <w:p w14:paraId="02B73E68" w14:textId="04CC5F02" w:rsidR="00A2521F" w:rsidRPr="00F40177" w:rsidRDefault="006A37A7" w:rsidP="00F40177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eastAsia="zh-CN"/>
                    </w:rPr>
                    <m:t>t-k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ρ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|k|</m:t>
                  </m:r>
                </m:sub>
              </m:sSub>
            </m:sub>
          </m:sSub>
        </m:oMath>
      </m:oMathPara>
    </w:p>
    <w:p w14:paraId="25E73A8C" w14:textId="12DA5313" w:rsidR="00FC1310" w:rsidRPr="00A2521F" w:rsidRDefault="0052469F" w:rsidP="002D4D34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As can </w:t>
      </w:r>
      <w:r w:rsidR="00F40177">
        <w:rPr>
          <w:rFonts w:ascii="Times New Roman" w:hAnsi="Times New Roman" w:cs="Times New Roman"/>
          <w:color w:val="000000" w:themeColor="text1"/>
        </w:rPr>
        <w:t xml:space="preserve">be </w:t>
      </w:r>
      <w:r w:rsidRPr="00A2521F">
        <w:rPr>
          <w:rFonts w:ascii="Times New Roman" w:hAnsi="Times New Roman" w:cs="Times New Roman"/>
          <w:color w:val="000000" w:themeColor="text1"/>
        </w:rPr>
        <w:t xml:space="preserve">seen from the plot, this data is far from covariance stationary. </w:t>
      </w:r>
      <w:r w:rsidR="00F40177">
        <w:rPr>
          <w:rFonts w:ascii="Times New Roman" w:hAnsi="Times New Roman" w:cs="Times New Roman"/>
          <w:color w:val="000000" w:themeColor="text1"/>
        </w:rPr>
        <w:t xml:space="preserve">The </w:t>
      </w:r>
      <w:r w:rsidRPr="00A2521F">
        <w:rPr>
          <w:rFonts w:ascii="Times New Roman" w:hAnsi="Times New Roman" w:cs="Times New Roman"/>
          <w:color w:val="000000" w:themeColor="text1"/>
        </w:rPr>
        <w:t>mean increases</w:t>
      </w:r>
      <w:r w:rsidR="00F40177">
        <w:rPr>
          <w:rFonts w:ascii="Times New Roman" w:hAnsi="Times New Roman" w:cs="Times New Roman"/>
          <w:color w:val="000000" w:themeColor="text1"/>
        </w:rPr>
        <w:t xml:space="preserve"> with time</w:t>
      </w:r>
      <w:r w:rsidRPr="00A2521F">
        <w:rPr>
          <w:rFonts w:ascii="Times New Roman" w:hAnsi="Times New Roman" w:cs="Times New Roman"/>
          <w:color w:val="000000" w:themeColor="text1"/>
        </w:rPr>
        <w:t xml:space="preserve">, and </w:t>
      </w:r>
      <w:r w:rsidR="00F40177">
        <w:rPr>
          <w:rFonts w:ascii="Times New Roman" w:hAnsi="Times New Roman" w:cs="Times New Roman"/>
          <w:color w:val="000000" w:themeColor="text1"/>
        </w:rPr>
        <w:t>there exists</w:t>
      </w:r>
      <w:r w:rsidRPr="00A2521F">
        <w:rPr>
          <w:rFonts w:ascii="Times New Roman" w:hAnsi="Times New Roman" w:cs="Times New Roman"/>
          <w:color w:val="000000" w:themeColor="text1"/>
        </w:rPr>
        <w:t xml:space="preserve"> heteroskedasticity even in a single year</w:t>
      </w:r>
      <w:r w:rsidR="002D4D34">
        <w:rPr>
          <w:rFonts w:ascii="Times New Roman" w:hAnsi="Times New Roman" w:cs="Times New Roman"/>
          <w:color w:val="000000" w:themeColor="text1"/>
        </w:rPr>
        <w:t xml:space="preserve"> </w:t>
      </w:r>
      <w:r w:rsidR="00F40177">
        <w:rPr>
          <w:rFonts w:ascii="Times New Roman" w:hAnsi="Times New Roman" w:cs="Times New Roman"/>
          <w:color w:val="000000" w:themeColor="text1"/>
        </w:rPr>
        <w:t>(question 1b)</w:t>
      </w:r>
      <w:r w:rsidRPr="00A2521F">
        <w:rPr>
          <w:rFonts w:ascii="Times New Roman" w:hAnsi="Times New Roman" w:cs="Times New Roman"/>
          <w:color w:val="000000" w:themeColor="text1"/>
        </w:rPr>
        <w:t>.</w:t>
      </w:r>
    </w:p>
    <w:p w14:paraId="4AE0017C" w14:textId="1C973567" w:rsidR="002D4D34" w:rsidRDefault="002D4D34" w:rsidP="002D4D34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7A9762CB" wp14:editId="4B3E73E1">
            <wp:simplePos x="0" y="0"/>
            <wp:positionH relativeFrom="column">
              <wp:posOffset>1087062</wp:posOffset>
            </wp:positionH>
            <wp:positionV relativeFrom="paragraph">
              <wp:posOffset>259715</wp:posOffset>
            </wp:positionV>
            <wp:extent cx="4619625" cy="3695700"/>
            <wp:effectExtent l="0" t="0" r="9525" b="0"/>
            <wp:wrapTopAndBottom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2469F" w:rsidRPr="00A2521F">
        <w:rPr>
          <w:rFonts w:ascii="Times New Roman" w:hAnsi="Times New Roman" w:cs="Times New Roman"/>
          <w:color w:val="000000" w:themeColor="text1"/>
        </w:rPr>
        <w:t>Next, ACF and PACF plot</w:t>
      </w:r>
      <w:r>
        <w:rPr>
          <w:rFonts w:ascii="Times New Roman" w:hAnsi="Times New Roman" w:cs="Times New Roman"/>
          <w:color w:val="000000" w:themeColor="text1"/>
        </w:rPr>
        <w:t>s should be checked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to further see whether it is covariance stationary. </w:t>
      </w:r>
      <w:r w:rsidR="00493659">
        <w:rPr>
          <w:rFonts w:ascii="Times New Roman" w:hAnsi="Times New Roman" w:cs="Times New Roman"/>
          <w:color w:val="000000" w:themeColor="text1"/>
        </w:rPr>
        <w:t>(question 1c)</w:t>
      </w:r>
    </w:p>
    <w:p w14:paraId="6320B94D" w14:textId="220CC87B" w:rsidR="002D4D34" w:rsidRDefault="002D4D34" w:rsidP="002D4D34">
      <w:pPr>
        <w:pStyle w:val="a0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Fig 1.2</w:t>
      </w:r>
    </w:p>
    <w:p w14:paraId="34FB6FBE" w14:textId="054E075D" w:rsidR="00FC1310" w:rsidRPr="00A2521F" w:rsidRDefault="0052469F" w:rsidP="002D4D34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From the ACF and PACF plots, </w:t>
      </w:r>
      <w:r w:rsidR="002D4D34">
        <w:rPr>
          <w:rFonts w:ascii="Times New Roman" w:hAnsi="Times New Roman" w:cs="Times New Roman"/>
          <w:color w:val="000000" w:themeColor="text1"/>
        </w:rPr>
        <w:t>conclusion can be achieve</w:t>
      </w:r>
      <w:r w:rsidRPr="00A2521F">
        <w:rPr>
          <w:rFonts w:ascii="Times New Roman" w:hAnsi="Times New Roman" w:cs="Times New Roman"/>
          <w:color w:val="000000" w:themeColor="text1"/>
        </w:rPr>
        <w:t>d</w:t>
      </w:r>
      <w:r w:rsidR="002D4D34">
        <w:rPr>
          <w:rFonts w:ascii="Times New Roman" w:hAnsi="Times New Roman" w:cs="Times New Roman"/>
          <w:color w:val="000000" w:themeColor="text1"/>
        </w:rPr>
        <w:t xml:space="preserve"> as expected</w:t>
      </w:r>
      <w:r w:rsidRPr="00A2521F">
        <w:rPr>
          <w:rFonts w:ascii="Times New Roman" w:hAnsi="Times New Roman" w:cs="Times New Roman"/>
          <w:color w:val="000000" w:themeColor="text1"/>
        </w:rPr>
        <w:t xml:space="preserve">, the ACF all exceeds 2 standard error limits, showing a strong serial </w:t>
      </w:r>
      <w:r w:rsidR="002D4D34">
        <w:rPr>
          <w:rFonts w:ascii="Times New Roman" w:hAnsi="Times New Roman" w:cs="Times New Roman"/>
          <w:color w:val="000000" w:themeColor="text1"/>
        </w:rPr>
        <w:t>inter</w:t>
      </w:r>
      <w:r w:rsidRPr="00A2521F">
        <w:rPr>
          <w:rFonts w:ascii="Times New Roman" w:hAnsi="Times New Roman" w:cs="Times New Roman"/>
          <w:color w:val="000000" w:themeColor="text1"/>
        </w:rPr>
        <w:t>dependence</w:t>
      </w:r>
      <w:r w:rsidR="002D4D34">
        <w:rPr>
          <w:rFonts w:ascii="Times New Roman" w:hAnsi="Times New Roman" w:cs="Times New Roman"/>
          <w:color w:val="000000" w:themeColor="text1"/>
        </w:rPr>
        <w:t xml:space="preserve">; </w:t>
      </w:r>
      <w:r w:rsidRPr="00A2521F">
        <w:rPr>
          <w:rFonts w:ascii="Times New Roman" w:hAnsi="Times New Roman" w:cs="Times New Roman"/>
          <w:color w:val="000000" w:themeColor="text1"/>
        </w:rPr>
        <w:t>the PACF plot</w:t>
      </w:r>
      <w:r w:rsidR="002D4D34">
        <w:rPr>
          <w:rFonts w:ascii="Times New Roman" w:hAnsi="Times New Roman" w:cs="Times New Roman"/>
          <w:color w:val="000000" w:themeColor="text1"/>
        </w:rPr>
        <w:t xml:space="preserve"> shows</w:t>
      </w:r>
      <w:r w:rsidRPr="00A2521F">
        <w:rPr>
          <w:rFonts w:ascii="Times New Roman" w:hAnsi="Times New Roman" w:cs="Times New Roman"/>
          <w:color w:val="000000" w:themeColor="text1"/>
        </w:rPr>
        <w:t xml:space="preserve"> a strong serial correlation betwee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sub>
        </m:sSub>
      </m:oMath>
      <w:r w:rsidRPr="00A2521F">
        <w:rPr>
          <w:rFonts w:ascii="Times New Roman" w:hAnsi="Times New Roman" w:cs="Times New Roman"/>
          <w:color w:val="000000" w:themeColor="text1"/>
        </w:rPr>
        <w:t xml:space="preserve"> and </w:t>
      </w:r>
      <w:r w:rsidR="00F30720">
        <w:rPr>
          <w:rFonts w:ascii="Times New Roman" w:hAnsi="Times New Roman" w:cs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t-13</m:t>
            </m:r>
          </m:sub>
        </m:sSub>
      </m:oMath>
      <w:r w:rsidRPr="00A2521F">
        <w:rPr>
          <w:rFonts w:ascii="Times New Roman" w:hAnsi="Times New Roman" w:cs="Times New Roman"/>
          <w:color w:val="000000" w:themeColor="text1"/>
        </w:rPr>
        <w:t>.</w:t>
      </w:r>
    </w:p>
    <w:p w14:paraId="2CFA9A06" w14:textId="141415D1" w:rsidR="00FC1310" w:rsidRPr="00A2521F" w:rsidRDefault="0052469F" w:rsidP="002D4D34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After knowing the characteristics of the data, we start to model the trend. In this report, </w:t>
      </w:r>
      <w:r w:rsidR="00F30720">
        <w:rPr>
          <w:rFonts w:ascii="Times New Roman" w:hAnsi="Times New Roman" w:cs="Times New Roman"/>
          <w:color w:val="000000" w:themeColor="text1"/>
        </w:rPr>
        <w:t xml:space="preserve">a linear model and a non-linear model </w:t>
      </w:r>
      <w:r w:rsidR="007463A7">
        <w:rPr>
          <w:rFonts w:ascii="Times New Roman" w:hAnsi="Times New Roman" w:cs="Times New Roman"/>
          <w:color w:val="000000" w:themeColor="text1"/>
        </w:rPr>
        <w:t>are</w:t>
      </w:r>
      <w:r w:rsidR="00F30720">
        <w:rPr>
          <w:rFonts w:ascii="Times New Roman" w:hAnsi="Times New Roman" w:cs="Times New Roman"/>
          <w:color w:val="000000" w:themeColor="text1"/>
        </w:rPr>
        <w:t xml:space="preserve"> </w:t>
      </w:r>
      <w:r w:rsidRPr="00A2521F">
        <w:rPr>
          <w:rFonts w:ascii="Times New Roman" w:hAnsi="Times New Roman" w:cs="Times New Roman"/>
          <w:color w:val="000000" w:themeColor="text1"/>
        </w:rPr>
        <w:t>experiment</w:t>
      </w:r>
      <w:r w:rsidR="00F30720">
        <w:rPr>
          <w:rFonts w:ascii="Times New Roman" w:hAnsi="Times New Roman" w:cs="Times New Roman"/>
          <w:color w:val="000000" w:themeColor="text1"/>
        </w:rPr>
        <w:t>ed</w:t>
      </w:r>
      <w:r w:rsidRPr="00A2521F">
        <w:rPr>
          <w:rFonts w:ascii="Times New Roman" w:hAnsi="Times New Roman" w:cs="Times New Roman"/>
          <w:color w:val="000000" w:themeColor="text1"/>
        </w:rPr>
        <w:t xml:space="preserve">. Below are </w:t>
      </w:r>
      <w:r w:rsidR="00F30720">
        <w:rPr>
          <w:rFonts w:ascii="Times New Roman" w:hAnsi="Times New Roman" w:cs="Times New Roman"/>
          <w:color w:val="000000" w:themeColor="text1"/>
        </w:rPr>
        <w:t>the</w:t>
      </w:r>
      <w:r w:rsidRPr="00A2521F">
        <w:rPr>
          <w:rFonts w:ascii="Times New Roman" w:hAnsi="Times New Roman" w:cs="Times New Roman"/>
          <w:color w:val="000000" w:themeColor="text1"/>
        </w:rPr>
        <w:t xml:space="preserve"> models.</w:t>
      </w:r>
      <w:r w:rsidR="00493659">
        <w:rPr>
          <w:rFonts w:ascii="Times New Roman" w:hAnsi="Times New Roman" w:cs="Times New Roman"/>
          <w:color w:val="000000" w:themeColor="text1"/>
        </w:rPr>
        <w:t>(question 1</w:t>
      </w:r>
      <w:r w:rsidR="00493659">
        <w:rPr>
          <w:rFonts w:ascii="Times New Roman" w:hAnsi="Times New Roman" w:cs="Times New Roman" w:hint="eastAsia"/>
          <w:color w:val="000000" w:themeColor="text1"/>
          <w:lang w:eastAsia="zh-CN"/>
        </w:rPr>
        <w:t>d</w:t>
      </w:r>
      <w:r w:rsidR="00493659">
        <w:rPr>
          <w:rFonts w:ascii="Times New Roman" w:hAnsi="Times New Roman" w:cs="Times New Roman"/>
          <w:color w:val="000000" w:themeColor="text1"/>
        </w:rPr>
        <w:t>)</w:t>
      </w:r>
    </w:p>
    <w:p w14:paraId="61F76FA0" w14:textId="4CF366CE" w:rsidR="00A2521F" w:rsidRPr="00F30720" w:rsidRDefault="00A2521F" w:rsidP="00F40177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 xml:space="preserve">Model1 : </m:t>
          </m:r>
          <m:acc>
            <m:acc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NCOME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t</m:t>
          </m:r>
        </m:oMath>
      </m:oMathPara>
    </w:p>
    <w:p w14:paraId="2077ECCA" w14:textId="792B3377" w:rsidR="00A2521F" w:rsidRPr="00F30720" w:rsidRDefault="00F30720" w:rsidP="00F40177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Model2 : </m:t>
          </m:r>
          <m:acc>
            <m:acc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NCOME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Times New Roman"/>
              <w:color w:val="000000" w:themeColor="text1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t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t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sup>
          </m:sSup>
        </m:oMath>
      </m:oMathPara>
    </w:p>
    <w:p w14:paraId="510DFDDE" w14:textId="1D5703B9" w:rsidR="00F30720" w:rsidRDefault="0052469F" w:rsidP="00F30720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lastRenderedPageBreak/>
        <w:t>Initially, the original time series plot with the respective ﬁt</w:t>
      </w:r>
      <w:r w:rsidR="00F30720">
        <w:rPr>
          <w:rFonts w:ascii="Times New Roman" w:hAnsi="Times New Roman" w:cs="Times New Roman"/>
          <w:color w:val="000000" w:themeColor="text1"/>
        </w:rPr>
        <w:t xml:space="preserve"> are drawn below</w:t>
      </w:r>
      <w:r w:rsidRPr="00A2521F">
        <w:rPr>
          <w:rFonts w:ascii="Times New Roman" w:hAnsi="Times New Roman" w:cs="Times New Roman"/>
          <w:color w:val="000000" w:themeColor="text1"/>
        </w:rPr>
        <w:t>.</w:t>
      </w:r>
      <w:r w:rsidR="00F30720" w:rsidRPr="00F30720">
        <w:rPr>
          <w:rFonts w:ascii="Times New Roman" w:hAnsi="Times New Roman" w:cs="Times New Roman"/>
          <w:color w:val="000000" w:themeColor="text1"/>
        </w:rPr>
        <w:t xml:space="preserve"> </w:t>
      </w:r>
      <w:r w:rsidR="00F30720">
        <w:rPr>
          <w:rFonts w:ascii="Times New Roman" w:hAnsi="Times New Roman" w:cs="Times New Roman"/>
          <w:color w:val="000000" w:themeColor="text1"/>
        </w:rPr>
        <w:t xml:space="preserve">However, </w:t>
      </w:r>
      <w:r w:rsidR="00F30720" w:rsidRPr="00A2521F">
        <w:rPr>
          <w:rFonts w:ascii="Times New Roman" w:hAnsi="Times New Roman" w:cs="Times New Roman"/>
          <w:color w:val="000000" w:themeColor="text1"/>
        </w:rPr>
        <w:t xml:space="preserve">these models look quite similar so </w:t>
      </w:r>
      <w:r w:rsidR="00F30720">
        <w:rPr>
          <w:rFonts w:ascii="Times New Roman" w:hAnsi="Times New Roman" w:cs="Times New Roman"/>
          <w:color w:val="000000" w:themeColor="text1"/>
        </w:rPr>
        <w:t>a picture putting</w:t>
      </w:r>
      <w:r w:rsidR="00F30720" w:rsidRPr="00A2521F">
        <w:rPr>
          <w:rFonts w:ascii="Times New Roman" w:hAnsi="Times New Roman" w:cs="Times New Roman"/>
          <w:color w:val="000000" w:themeColor="text1"/>
        </w:rPr>
        <w:t xml:space="preserve"> </w:t>
      </w:r>
      <w:r w:rsidR="00F30720">
        <w:rPr>
          <w:rFonts w:ascii="Times New Roman" w:hAnsi="Times New Roman" w:cs="Times New Roman"/>
          <w:color w:val="000000" w:themeColor="text1"/>
        </w:rPr>
        <w:t xml:space="preserve">them </w:t>
      </w:r>
      <w:r w:rsidR="00F30720" w:rsidRPr="00A2521F">
        <w:rPr>
          <w:rFonts w:ascii="Times New Roman" w:hAnsi="Times New Roman" w:cs="Times New Roman"/>
          <w:color w:val="000000" w:themeColor="text1"/>
        </w:rPr>
        <w:t xml:space="preserve">together </w:t>
      </w:r>
      <w:r w:rsidR="00F30720">
        <w:rPr>
          <w:rFonts w:ascii="Times New Roman" w:hAnsi="Times New Roman" w:cs="Times New Roman"/>
          <w:color w:val="000000" w:themeColor="text1"/>
        </w:rPr>
        <w:t>are drawn for comparison.</w:t>
      </w:r>
      <w:r w:rsidR="00493659">
        <w:rPr>
          <w:rFonts w:ascii="Times New Roman" w:hAnsi="Times New Roman" w:cs="Times New Roman"/>
          <w:color w:val="000000" w:themeColor="text1"/>
        </w:rPr>
        <w:t xml:space="preserve"> </w:t>
      </w:r>
    </w:p>
    <w:p w14:paraId="348295AB" w14:textId="1B56191C" w:rsidR="00FC1310" w:rsidRPr="00A2521F" w:rsidRDefault="0052469F" w:rsidP="00F30720">
      <w:pPr>
        <w:pStyle w:val="FirstParagraph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CBBDC4A" wp14:editId="1DFEB071">
            <wp:extent cx="4620126" cy="693018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81263" w14:textId="753A24FE" w:rsidR="00F30720" w:rsidRDefault="00F30720" w:rsidP="00F30720">
      <w:pPr>
        <w:pStyle w:val="Compact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Fig 1.3</w:t>
      </w:r>
    </w:p>
    <w:p w14:paraId="448DE913" w14:textId="77777777" w:rsidR="00F30720" w:rsidRDefault="00F30720" w:rsidP="00F30720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310524DD" w14:textId="6A641A0F" w:rsidR="00F30720" w:rsidRDefault="00F30720" w:rsidP="00493659">
      <w:pPr>
        <w:pStyle w:val="Compact"/>
        <w:spacing w:line="360" w:lineRule="auto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 w:hint="eastAsia"/>
          <w:color w:val="000000" w:themeColor="text1"/>
        </w:rPr>
        <w:t>T</w:t>
      </w:r>
      <w:r>
        <w:rPr>
          <w:rFonts w:ascii="Times New Roman" w:hAnsi="Times New Roman" w:cs="Times New Roman"/>
          <w:color w:val="000000" w:themeColor="text1"/>
        </w:rPr>
        <w:t>hen, several diagnostic process are performed, including residual plots, residual histograms and statistic summary</w:t>
      </w:r>
      <w:r w:rsidR="00493659">
        <w:rPr>
          <w:rFonts w:ascii="Times New Roman" w:hAnsi="Times New Roman" w:cs="Times New Roman" w:hint="eastAsia"/>
          <w:color w:val="000000" w:themeColor="text1"/>
          <w:lang w:eastAsia="zh-CN"/>
        </w:rPr>
        <w:t>.</w:t>
      </w:r>
    </w:p>
    <w:p w14:paraId="717CE171" w14:textId="77777777" w:rsidR="00F30720" w:rsidRDefault="00F30720" w:rsidP="00F30720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1132BB9B" w14:textId="77777777" w:rsidR="00F30720" w:rsidRDefault="00F30720" w:rsidP="00F30720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7C8CB6D2" w14:textId="6F074E0B" w:rsidR="00FC1310" w:rsidRDefault="0052469F" w:rsidP="00F40177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Residuals vs. fitted values </w:t>
      </w:r>
      <w:r w:rsidR="00493659">
        <w:rPr>
          <w:rFonts w:ascii="Times New Roman" w:hAnsi="Times New Roman" w:cs="Times New Roman" w:hint="eastAsia"/>
          <w:color w:val="000000" w:themeColor="text1"/>
          <w:lang w:eastAsia="zh-CN"/>
        </w:rPr>
        <w:t>(question</w:t>
      </w:r>
      <w:r w:rsidR="00493659">
        <w:rPr>
          <w:rFonts w:ascii="Times New Roman" w:hAnsi="Times New Roman" w:cs="Times New Roman"/>
          <w:color w:val="000000" w:themeColor="text1"/>
        </w:rPr>
        <w:t xml:space="preserve"> </w:t>
      </w:r>
      <w:r w:rsidR="00493659">
        <w:rPr>
          <w:rFonts w:ascii="Times New Roman" w:hAnsi="Times New Roman" w:cs="Times New Roman" w:hint="eastAsia"/>
          <w:color w:val="000000" w:themeColor="text1"/>
          <w:lang w:eastAsia="zh-CN"/>
        </w:rPr>
        <w:t>1</w:t>
      </w:r>
      <w:r w:rsidR="00493659">
        <w:rPr>
          <w:rFonts w:ascii="Times New Roman" w:hAnsi="Times New Roman" w:cs="Times New Roman"/>
          <w:color w:val="000000" w:themeColor="text1"/>
          <w:lang w:eastAsia="zh-CN"/>
        </w:rPr>
        <w:t>e)</w:t>
      </w:r>
    </w:p>
    <w:p w14:paraId="23070A1F" w14:textId="77777777" w:rsidR="00493659" w:rsidRDefault="00493659" w:rsidP="00493659">
      <w:pPr>
        <w:pStyle w:val="Compact"/>
        <w:spacing w:line="360" w:lineRule="auto"/>
        <w:jc w:val="center"/>
        <w:rPr>
          <w:rFonts w:ascii="Times New Roman" w:hAnsi="Times New Roman" w:cs="Times New Roman"/>
          <w:color w:val="000000" w:themeColor="text1"/>
          <w:lang w:eastAsia="zh-CN"/>
        </w:rPr>
      </w:pPr>
    </w:p>
    <w:p w14:paraId="40976E88" w14:textId="6C615F88" w:rsidR="00F30720" w:rsidRDefault="00F30720" w:rsidP="00493659">
      <w:pPr>
        <w:pStyle w:val="Compact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050B4E" wp14:editId="3265A756">
            <wp:extent cx="3728085" cy="2926080"/>
            <wp:effectExtent l="0" t="0" r="5715" b="762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526" cy="292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E8363" w14:textId="7400A1B3" w:rsidR="00FC1310" w:rsidRDefault="0052469F" w:rsidP="00493659">
      <w:pPr>
        <w:pStyle w:val="FirstParagraph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3E5EB62" wp14:editId="1333E6FA">
            <wp:extent cx="3744000" cy="2955600"/>
            <wp:effectExtent l="0" t="0" r="889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000" cy="29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84D75" w14:textId="6D268CC3" w:rsidR="00493659" w:rsidRPr="00493659" w:rsidRDefault="00493659" w:rsidP="00493659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g 1.4</w:t>
      </w:r>
    </w:p>
    <w:p w14:paraId="0813326D" w14:textId="65C4478C" w:rsidR="00FC1310" w:rsidRPr="00A2521F" w:rsidRDefault="0052469F" w:rsidP="00493659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The </w:t>
      </w:r>
      <w:r w:rsidR="00493659">
        <w:rPr>
          <w:rFonts w:ascii="Times New Roman" w:hAnsi="Times New Roman" w:cs="Times New Roman" w:hint="eastAsia"/>
          <w:color w:val="000000" w:themeColor="text1"/>
          <w:lang w:eastAsia="zh-CN"/>
        </w:rPr>
        <w:t>upper</w:t>
      </w:r>
      <w:r w:rsidR="00493659">
        <w:rPr>
          <w:rFonts w:ascii="Times New Roman" w:hAnsi="Times New Roman" w:cs="Times New Roman"/>
          <w:color w:val="000000" w:themeColor="text1"/>
        </w:rPr>
        <w:t xml:space="preserve"> </w:t>
      </w:r>
      <w:r w:rsidRPr="00A2521F">
        <w:rPr>
          <w:rFonts w:ascii="Times New Roman" w:hAnsi="Times New Roman" w:cs="Times New Roman"/>
          <w:color w:val="000000" w:themeColor="text1"/>
        </w:rPr>
        <w:t>plot</w:t>
      </w:r>
      <w:r w:rsidR="00493659">
        <w:rPr>
          <w:rFonts w:ascii="Times New Roman" w:hAnsi="Times New Roman" w:cs="Times New Roman"/>
          <w:color w:val="000000" w:themeColor="text1"/>
        </w:rPr>
        <w:t>s</w:t>
      </w:r>
      <w:r w:rsidRPr="00A2521F">
        <w:rPr>
          <w:rFonts w:ascii="Times New Roman" w:hAnsi="Times New Roman" w:cs="Times New Roman"/>
          <w:color w:val="000000" w:themeColor="text1"/>
        </w:rPr>
        <w:t xml:space="preserve"> show that the linear fit residuals </w:t>
      </w:r>
      <w:r w:rsidR="00493659">
        <w:rPr>
          <w:rFonts w:ascii="Times New Roman" w:hAnsi="Times New Roman" w:cs="Times New Roman"/>
          <w:color w:val="000000" w:themeColor="text1"/>
        </w:rPr>
        <w:t>does not have</w:t>
      </w:r>
      <w:r w:rsidRPr="00A2521F">
        <w:rPr>
          <w:rFonts w:ascii="Times New Roman" w:hAnsi="Times New Roman" w:cs="Times New Roman"/>
          <w:color w:val="000000" w:themeColor="text1"/>
        </w:rPr>
        <w:t xml:space="preserve"> trend any more, but it seems to have seasonality. </w:t>
      </w:r>
      <w:r w:rsidR="00493659">
        <w:rPr>
          <w:rFonts w:ascii="Times New Roman" w:hAnsi="Times New Roman" w:cs="Times New Roman"/>
          <w:color w:val="000000" w:themeColor="text1"/>
        </w:rPr>
        <w:t>For stationarity</w:t>
      </w:r>
      <w:r w:rsidRPr="00A2521F">
        <w:rPr>
          <w:rFonts w:ascii="Times New Roman" w:hAnsi="Times New Roman" w:cs="Times New Roman"/>
          <w:color w:val="000000" w:themeColor="text1"/>
        </w:rPr>
        <w:t>, it seems to have the same mean</w:t>
      </w:r>
      <w:r w:rsidR="00493659">
        <w:rPr>
          <w:rFonts w:ascii="Times New Roman" w:hAnsi="Times New Roman" w:cs="Times New Roman"/>
          <w:color w:val="000000" w:themeColor="text1"/>
        </w:rPr>
        <w:t xml:space="preserve"> while</w:t>
      </w:r>
      <w:r w:rsidRPr="00A2521F">
        <w:rPr>
          <w:rFonts w:ascii="Times New Roman" w:hAnsi="Times New Roman" w:cs="Times New Roman"/>
          <w:color w:val="000000" w:themeColor="text1"/>
        </w:rPr>
        <w:t xml:space="preserve"> the variance increases with time. The </w:t>
      </w:r>
      <w:r w:rsidR="00493659">
        <w:rPr>
          <w:rFonts w:ascii="Times New Roman" w:hAnsi="Times New Roman" w:cs="Times New Roman"/>
          <w:color w:val="000000" w:themeColor="text1"/>
        </w:rPr>
        <w:t>lower</w:t>
      </w:r>
      <w:r w:rsidRPr="00A2521F">
        <w:rPr>
          <w:rFonts w:ascii="Times New Roman" w:hAnsi="Times New Roman" w:cs="Times New Roman"/>
          <w:color w:val="000000" w:themeColor="text1"/>
        </w:rPr>
        <w:t xml:space="preserve"> plot</w:t>
      </w:r>
      <w:r w:rsidR="00493659">
        <w:rPr>
          <w:rFonts w:ascii="Times New Roman" w:hAnsi="Times New Roman" w:cs="Times New Roman"/>
          <w:color w:val="000000" w:themeColor="text1"/>
        </w:rPr>
        <w:t>s</w:t>
      </w:r>
      <w:r w:rsidRPr="00A2521F">
        <w:rPr>
          <w:rFonts w:ascii="Times New Roman" w:hAnsi="Times New Roman" w:cs="Times New Roman"/>
          <w:color w:val="000000" w:themeColor="text1"/>
        </w:rPr>
        <w:t xml:space="preserve"> </w:t>
      </w:r>
      <w:r w:rsidR="00493659">
        <w:rPr>
          <w:rFonts w:ascii="Times New Roman" w:hAnsi="Times New Roman" w:cs="Times New Roman"/>
          <w:color w:val="000000" w:themeColor="text1"/>
        </w:rPr>
        <w:t>share</w:t>
      </w:r>
      <w:r w:rsidRPr="00A2521F">
        <w:rPr>
          <w:rFonts w:ascii="Times New Roman" w:hAnsi="Times New Roman" w:cs="Times New Roman"/>
          <w:color w:val="000000" w:themeColor="text1"/>
        </w:rPr>
        <w:t xml:space="preserve"> the </w:t>
      </w:r>
      <w:r w:rsidR="00493659">
        <w:rPr>
          <w:rFonts w:ascii="Times New Roman" w:hAnsi="Times New Roman" w:cs="Times New Roman"/>
          <w:color w:val="000000" w:themeColor="text1"/>
        </w:rPr>
        <w:t xml:space="preserve">same </w:t>
      </w:r>
      <w:r w:rsidRPr="00A2521F">
        <w:rPr>
          <w:rFonts w:ascii="Times New Roman" w:hAnsi="Times New Roman" w:cs="Times New Roman"/>
          <w:color w:val="000000" w:themeColor="text1"/>
        </w:rPr>
        <w:t xml:space="preserve">pattern </w:t>
      </w:r>
      <w:r w:rsidR="00493659">
        <w:rPr>
          <w:rFonts w:ascii="Times New Roman" w:hAnsi="Times New Roman" w:cs="Times New Roman"/>
          <w:color w:val="000000" w:themeColor="text1"/>
        </w:rPr>
        <w:t>with the upper ones.</w:t>
      </w:r>
      <w:r w:rsidRPr="00A2521F">
        <w:rPr>
          <w:rFonts w:ascii="Times New Roman" w:hAnsi="Times New Roman" w:cs="Times New Roman"/>
          <w:color w:val="000000" w:themeColor="text1"/>
        </w:rPr>
        <w:t>.</w:t>
      </w:r>
    </w:p>
    <w:p w14:paraId="638241AF" w14:textId="68AD7497" w:rsidR="00FC1310" w:rsidRDefault="0052469F" w:rsidP="00F40177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Histograms of residuals </w:t>
      </w:r>
      <w:r w:rsidR="00493659">
        <w:rPr>
          <w:rFonts w:ascii="Times New Roman" w:hAnsi="Times New Roman" w:cs="Times New Roman"/>
          <w:color w:val="000000" w:themeColor="text1"/>
        </w:rPr>
        <w:t>(question 1f)</w:t>
      </w:r>
    </w:p>
    <w:p w14:paraId="45E0AB7F" w14:textId="443F59E1" w:rsidR="00493659" w:rsidRPr="00A2521F" w:rsidRDefault="00493659" w:rsidP="00493659">
      <w:pPr>
        <w:pStyle w:val="Compact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D67DC9D" wp14:editId="24874A1B">
            <wp:extent cx="4620126" cy="462012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F9AC5" w14:textId="2E7B71BF" w:rsidR="00493659" w:rsidRDefault="00493659" w:rsidP="00493659">
      <w:pPr>
        <w:pStyle w:val="FirstParagraph"/>
        <w:spacing w:line="360" w:lineRule="auto"/>
        <w:jc w:val="center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/>
          <w:color w:val="000000" w:themeColor="text1"/>
          <w:lang w:eastAsia="zh-CN"/>
        </w:rPr>
        <w:t>Fig 1.5</w:t>
      </w:r>
    </w:p>
    <w:p w14:paraId="171EB85C" w14:textId="0B1ED7A7" w:rsidR="00FC1310" w:rsidRPr="00A2521F" w:rsidRDefault="0052469F" w:rsidP="00493659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The two histograms show similar characeristics: Close to normal distribution, but have a a little t</w:t>
      </w:r>
      <w:r w:rsidR="00972D6F">
        <w:rPr>
          <w:rFonts w:ascii="Times New Roman" w:hAnsi="Times New Roman" w:cs="Times New Roman"/>
          <w:color w:val="000000" w:themeColor="text1"/>
        </w:rPr>
        <w:t>o</w:t>
      </w:r>
      <w:r w:rsidRPr="00A2521F">
        <w:rPr>
          <w:rFonts w:ascii="Times New Roman" w:hAnsi="Times New Roman" w:cs="Times New Roman"/>
          <w:color w:val="000000" w:themeColor="text1"/>
        </w:rPr>
        <w:t xml:space="preserve">o long tails on both sides, especially </w:t>
      </w:r>
      <w:r w:rsidR="00972D6F">
        <w:rPr>
          <w:rFonts w:ascii="Times New Roman" w:hAnsi="Times New Roman" w:cs="Times New Roman"/>
          <w:color w:val="000000" w:themeColor="text1"/>
        </w:rPr>
        <w:t xml:space="preserve">the </w:t>
      </w:r>
      <w:r w:rsidRPr="00A2521F">
        <w:rPr>
          <w:rFonts w:ascii="Times New Roman" w:hAnsi="Times New Roman" w:cs="Times New Roman"/>
          <w:color w:val="000000" w:themeColor="text1"/>
        </w:rPr>
        <w:t>right</w:t>
      </w:r>
      <w:r w:rsidR="00972D6F">
        <w:rPr>
          <w:rFonts w:ascii="Times New Roman" w:hAnsi="Times New Roman" w:cs="Times New Roman"/>
          <w:color w:val="000000" w:themeColor="text1"/>
        </w:rPr>
        <w:t xml:space="preserve"> one</w:t>
      </w:r>
      <w:r w:rsidRPr="00A2521F">
        <w:rPr>
          <w:rFonts w:ascii="Times New Roman" w:hAnsi="Times New Roman" w:cs="Times New Roman"/>
          <w:color w:val="000000" w:themeColor="text1"/>
        </w:rPr>
        <w:t xml:space="preserve">. Compared with the linear model, the quadratic model looks a little </w:t>
      </w:r>
      <w:r w:rsidR="00972D6F">
        <w:rPr>
          <w:rFonts w:ascii="Times New Roman" w:hAnsi="Times New Roman" w:cs="Times New Roman"/>
          <w:color w:val="000000" w:themeColor="text1"/>
        </w:rPr>
        <w:t>more symmetric</w:t>
      </w:r>
      <w:r w:rsidRPr="00A2521F">
        <w:rPr>
          <w:rFonts w:ascii="Times New Roman" w:hAnsi="Times New Roman" w:cs="Times New Roman"/>
          <w:color w:val="000000" w:themeColor="text1"/>
        </w:rPr>
        <w:t>.</w:t>
      </w:r>
    </w:p>
    <w:p w14:paraId="340F86B5" w14:textId="1C22A9BD" w:rsidR="00972D6F" w:rsidRPr="00972D6F" w:rsidRDefault="0052469F" w:rsidP="00972D6F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Diagnostic statistics</w:t>
      </w:r>
      <w:r w:rsidR="00972D6F">
        <w:rPr>
          <w:rFonts w:ascii="Times New Roman" w:hAnsi="Times New Roman" w:cs="Times New Roman"/>
          <w:color w:val="000000" w:themeColor="text1"/>
        </w:rPr>
        <w:t xml:space="preserve"> </w:t>
      </w:r>
      <w:r w:rsidR="00972D6F">
        <w:rPr>
          <w:rFonts w:ascii="Times New Roman" w:hAnsi="Times New Roman" w:cs="Times New Roman"/>
          <w:color w:val="000000" w:themeColor="text1"/>
          <w:lang w:eastAsia="zh-CN"/>
        </w:rPr>
        <w:t>(1g)</w:t>
      </w:r>
    </w:p>
    <w:p w14:paraId="35CF8615" w14:textId="77777777" w:rsidR="00972D6F" w:rsidRPr="00A2521F" w:rsidRDefault="00972D6F" w:rsidP="00972D6F">
      <w:pPr>
        <w:pStyle w:val="Compact"/>
        <w:rPr>
          <w:rFonts w:ascii="Times New Roman" w:hAnsi="Times New Roman" w:cs="Times New Roman"/>
          <w:color w:val="000000" w:themeColor="text1"/>
        </w:rPr>
      </w:pPr>
    </w:p>
    <w:p w14:paraId="7F692A82" w14:textId="33B4E692" w:rsidR="00FC1310" w:rsidRPr="00A2521F" w:rsidRDefault="0052469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all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lm(formula = to_income ~ t)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oefficients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       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Estimate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Std. Error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t value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Pr(&gt;|t|)   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(Intercept) -2.523e+05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5.270e+03  -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47.87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&lt;2e-16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t         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1.261e+02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2.621e+00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48.10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&lt;2e-16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---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ignif. codes:  0 '***' 0.001 '**' 0.01 '*' 0.05 '.' 0.1 ' ' 1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Multiple R-squared:  0.9121, Adjusted R-squared:  0.9117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F-statistic:  2313 on 1 and 223 DF,  p-value: &lt; 2.2e-16</w:t>
      </w:r>
    </w:p>
    <w:p w14:paraId="0090B32B" w14:textId="46653527" w:rsidR="00FC1310" w:rsidRPr="00A2521F" w:rsidRDefault="0052469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all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lm(formula = to_income ~ t + t2)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lastRenderedPageBreak/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oefficients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       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Estimate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Std. Error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t value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Pr(&gt;|t|)   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(Intercept)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7.276e+06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2.124e+06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3.425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0.000733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t        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-7.363e+03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2.113e+03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-3.484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0.000595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t2        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1.863e+00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5.256e-01  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3.544 </w:t>
      </w:r>
      <w:r w:rsidR="00972D6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0.000481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---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ignif. codes:  0 '***' 0.001 '**' 0.01 '*' 0.05 '.' 0.1 ' ' 1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Multiple R-squared:  0.9168, Adjusted R-squared:  0.916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F-statistic:  1223 on 2 and 222 DF,  p-value: &lt; 2.2e-16</w:t>
      </w:r>
    </w:p>
    <w:p w14:paraId="4A362880" w14:textId="00F2056E" w:rsidR="00FC1310" w:rsidRDefault="00972D6F" w:rsidP="00972D6F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I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n the linear model, t statistics for each parameter is significant at 0.1% level, adjusted R-square reaches 0.9117 and the F- statistic also shows significance. When it comes to the quadratic model, each parameter is </w:t>
      </w:r>
      <w:r>
        <w:rPr>
          <w:rFonts w:ascii="Times New Roman" w:hAnsi="Times New Roman" w:cs="Times New Roman"/>
          <w:color w:val="000000" w:themeColor="text1"/>
        </w:rPr>
        <w:t xml:space="preserve">also 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significant at 0.1% level, adjusted R-square reaches 0.916, </w:t>
      </w:r>
      <w:r>
        <w:rPr>
          <w:rFonts w:ascii="Times New Roman" w:hAnsi="Times New Roman" w:cs="Times New Roman"/>
          <w:color w:val="000000" w:themeColor="text1"/>
        </w:rPr>
        <w:t xml:space="preserve">a little larger than the linear model, </w:t>
      </w:r>
      <w:r w:rsidR="0052469F" w:rsidRPr="00A2521F">
        <w:rPr>
          <w:rFonts w:ascii="Times New Roman" w:hAnsi="Times New Roman" w:cs="Times New Roman"/>
          <w:color w:val="000000" w:themeColor="text1"/>
        </w:rPr>
        <w:t>and the F- statistic is statistically significant.</w:t>
      </w:r>
    </w:p>
    <w:p w14:paraId="5FC6EC94" w14:textId="033CC3ED" w:rsidR="00972D6F" w:rsidRPr="00972D6F" w:rsidRDefault="00972D6F" w:rsidP="00972D6F">
      <w:pPr>
        <w:pStyle w:val="a0"/>
        <w:rPr>
          <w:lang w:eastAsia="zh-CN"/>
        </w:rPr>
      </w:pPr>
      <w:r>
        <w:rPr>
          <w:lang w:eastAsia="zh-CN"/>
        </w:rPr>
        <w:t>After the diagnostic process,</w:t>
      </w:r>
      <w:r w:rsidR="00270428">
        <w:rPr>
          <w:lang w:eastAsia="zh-CN"/>
        </w:rPr>
        <w:t xml:space="preserve"> a model should be chosen with AIC and BIC criterion separately. (question 1h).</w:t>
      </w:r>
    </w:p>
    <w:p w14:paraId="1ABC92F7" w14:textId="77777777" w:rsidR="00FC1310" w:rsidRPr="00A2521F" w:rsidRDefault="0052469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   df      AIC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m1  3 3056.744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m2  4 3046.364</w:t>
      </w:r>
    </w:p>
    <w:p w14:paraId="4F5ED237" w14:textId="77777777" w:rsidR="00FC1310" w:rsidRPr="00A2521F" w:rsidRDefault="0052469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   df      BIC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m1  3 3066.992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m2  4 3060.028</w:t>
      </w:r>
    </w:p>
    <w:p w14:paraId="03B36293" w14:textId="222EAFF1" w:rsidR="00FC1310" w:rsidRPr="00A2521F" w:rsidRDefault="0052469F" w:rsidP="00270428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From the values of AIC and BIC, </w:t>
      </w:r>
      <w:r w:rsidR="00270428">
        <w:rPr>
          <w:rFonts w:ascii="Times New Roman" w:hAnsi="Times New Roman" w:cs="Times New Roman"/>
          <w:color w:val="000000" w:themeColor="text1"/>
        </w:rPr>
        <w:t>apparently</w:t>
      </w:r>
      <w:r w:rsidRPr="00A2521F">
        <w:rPr>
          <w:rFonts w:ascii="Times New Roman" w:hAnsi="Times New Roman" w:cs="Times New Roman"/>
          <w:color w:val="000000" w:themeColor="text1"/>
        </w:rPr>
        <w:t xml:space="preserve"> the quadratic model</w:t>
      </w:r>
      <w:r w:rsidR="00270428">
        <w:rPr>
          <w:rFonts w:ascii="Times New Roman" w:hAnsi="Times New Roman" w:cs="Times New Roman"/>
          <w:color w:val="000000" w:themeColor="text1"/>
        </w:rPr>
        <w:t xml:space="preserve"> should be selected with both AIC and BIC.</w:t>
      </w:r>
    </w:p>
    <w:p w14:paraId="13D945AC" w14:textId="0140F4DC" w:rsidR="00FC1310" w:rsidRPr="00A2521F" w:rsidRDefault="00270428" w:rsidP="00270428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ext, 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this model </w:t>
      </w:r>
      <w:r w:rsidR="007463A7">
        <w:rPr>
          <w:rFonts w:ascii="Times New Roman" w:hAnsi="Times New Roman" w:cs="Times New Roman"/>
          <w:color w:val="000000" w:themeColor="text1"/>
        </w:rPr>
        <w:t>is</w:t>
      </w:r>
      <w:r>
        <w:rPr>
          <w:rFonts w:ascii="Times New Roman" w:hAnsi="Times New Roman" w:cs="Times New Roman"/>
          <w:color w:val="000000" w:themeColor="text1"/>
        </w:rPr>
        <w:t xml:space="preserve"> be used to 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forecast </w:t>
      </w:r>
      <w:r>
        <w:rPr>
          <w:rFonts w:ascii="Times New Roman" w:hAnsi="Times New Roman" w:cs="Times New Roman"/>
          <w:color w:val="000000" w:themeColor="text1"/>
        </w:rPr>
        <w:t>h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steps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ahead, </w:t>
      </w:r>
      <w:r>
        <w:rPr>
          <w:rFonts w:ascii="Times New Roman" w:hAnsi="Times New Roman" w:cs="Times New Roman"/>
          <w:color w:val="000000" w:themeColor="text1"/>
        </w:rPr>
        <w:t xml:space="preserve">here it is selected to be </w:t>
      </w:r>
      <w:r w:rsidR="00605F9C">
        <w:rPr>
          <w:rFonts w:ascii="Times New Roman" w:hAnsi="Times New Roman" w:cs="Times New Roman"/>
          <w:color w:val="000000" w:themeColor="text1"/>
        </w:rPr>
        <w:t xml:space="preserve">3 </w:t>
      </w:r>
      <w:r>
        <w:rPr>
          <w:rFonts w:ascii="Times New Roman" w:hAnsi="Times New Roman" w:cs="Times New Roman"/>
          <w:color w:val="000000" w:themeColor="text1"/>
        </w:rPr>
        <w:t>year</w:t>
      </w:r>
      <w:r w:rsidR="00605F9C">
        <w:rPr>
          <w:rFonts w:ascii="Times New Roman" w:hAnsi="Times New Roman" w:cs="Times New Roman"/>
          <w:color w:val="000000" w:themeColor="text1"/>
        </w:rPr>
        <w:t>s</w:t>
      </w:r>
      <w:r>
        <w:rPr>
          <w:rFonts w:ascii="Times New Roman" w:hAnsi="Times New Roman" w:cs="Times New Roman"/>
          <w:color w:val="000000" w:themeColor="text1"/>
        </w:rPr>
        <w:t xml:space="preserve"> head, 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since </w:t>
      </w:r>
      <w:r>
        <w:rPr>
          <w:rFonts w:ascii="Times New Roman" w:hAnsi="Times New Roman" w:cs="Times New Roman"/>
          <w:color w:val="000000" w:themeColor="text1"/>
        </w:rPr>
        <w:t>the original one is a monthly data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, the forecast steps </w:t>
      </w:r>
      <w:r>
        <w:rPr>
          <w:rFonts w:ascii="Times New Roman" w:hAnsi="Times New Roman" w:cs="Times New Roman"/>
          <w:color w:val="000000" w:themeColor="text1"/>
        </w:rPr>
        <w:t xml:space="preserve">h </w:t>
      </w:r>
      <w:r w:rsidR="0052469F" w:rsidRPr="00A2521F">
        <w:rPr>
          <w:rFonts w:ascii="Times New Roman" w:hAnsi="Times New Roman" w:cs="Times New Roman"/>
          <w:color w:val="000000" w:themeColor="text1"/>
        </w:rPr>
        <w:t>should be 36.</w:t>
      </w:r>
    </w:p>
    <w:p w14:paraId="0225E781" w14:textId="77777777" w:rsidR="007463A7" w:rsidRDefault="0052469F" w:rsidP="007463A7">
      <w:pPr>
        <w:jc w:val="center"/>
        <w:rPr>
          <w:rFonts w:ascii="Times New Roman" w:hAnsi="Times New Roman" w:cs="Times New Roman"/>
          <w:color w:val="000000" w:themeColor="text1"/>
          <w:lang w:eastAsia="zh-CN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2A452A07" wp14:editId="3A6A2A4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3A8F4" w14:textId="509F1643" w:rsidR="00270428" w:rsidRDefault="00270428" w:rsidP="007463A7">
      <w:pPr>
        <w:jc w:val="center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 w:hint="eastAsia"/>
          <w:color w:val="000000" w:themeColor="text1"/>
          <w:lang w:eastAsia="zh-CN"/>
        </w:rPr>
        <w:t>F</w:t>
      </w:r>
      <w:r>
        <w:rPr>
          <w:rFonts w:ascii="Times New Roman" w:hAnsi="Times New Roman" w:cs="Times New Roman"/>
          <w:color w:val="000000" w:themeColor="text1"/>
          <w:lang w:eastAsia="zh-CN"/>
        </w:rPr>
        <w:t>ig 1.6</w:t>
      </w:r>
    </w:p>
    <w:p w14:paraId="61A31576" w14:textId="3C45E506" w:rsidR="00270428" w:rsidRDefault="0052469F" w:rsidP="00270428">
      <w:pPr>
        <w:pStyle w:val="a0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As can be shown above, the black line is forecast value, and the purple lines are prediction intervals.</w:t>
      </w:r>
      <w:bookmarkStart w:id="3" w:name="modeling-and-forecasting-seasonality"/>
    </w:p>
    <w:p w14:paraId="606FEF38" w14:textId="77777777" w:rsidR="00270428" w:rsidRDefault="00270428" w:rsidP="00270428">
      <w:pPr>
        <w:pStyle w:val="a0"/>
        <w:rPr>
          <w:rFonts w:ascii="Times New Roman" w:hAnsi="Times New Roman" w:cs="Times New Roman"/>
          <w:color w:val="000000" w:themeColor="text1"/>
        </w:rPr>
      </w:pPr>
    </w:p>
    <w:p w14:paraId="67AB12D5" w14:textId="246F6C86" w:rsidR="00FC1310" w:rsidRPr="00A2521F" w:rsidRDefault="0052469F" w:rsidP="00270428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521F">
        <w:rPr>
          <w:rFonts w:ascii="Times New Roman" w:hAnsi="Times New Roman" w:cs="Times New Roman"/>
          <w:color w:val="000000" w:themeColor="text1"/>
          <w:sz w:val="24"/>
          <w:szCs w:val="24"/>
        </w:rPr>
        <w:t>2.2 Modeling and Forecasting Seasonality</w:t>
      </w:r>
      <w:bookmarkEnd w:id="3"/>
    </w:p>
    <w:p w14:paraId="28FE597C" w14:textId="456B70FD" w:rsidR="00FC1310" w:rsidRPr="00A2521F" w:rsidRDefault="00270428" w:rsidP="00270428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ifferent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of the above section,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here </w:t>
      </w:r>
      <w:r>
        <w:rPr>
          <w:rFonts w:ascii="Times New Roman" w:hAnsi="Times New Roman" w:cs="Times New Roman"/>
          <w:color w:val="000000" w:themeColor="text1"/>
        </w:rPr>
        <w:t>the “</w:t>
      </w:r>
      <w:r w:rsidR="0052469F" w:rsidRPr="00A2521F">
        <w:rPr>
          <w:rFonts w:ascii="Times New Roman" w:hAnsi="Times New Roman" w:cs="Times New Roman"/>
          <w:color w:val="000000" w:themeColor="text1"/>
        </w:rPr>
        <w:t>tslm</w:t>
      </w:r>
      <w:r>
        <w:rPr>
          <w:rFonts w:ascii="Times New Roman" w:hAnsi="Times New Roman" w:cs="Times New Roman"/>
          <w:color w:val="000000" w:themeColor="text1"/>
          <w:lang w:eastAsia="zh-CN"/>
        </w:rPr>
        <w:t>”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funct</w:t>
      </w:r>
      <w:r>
        <w:rPr>
          <w:rFonts w:ascii="Times New Roman" w:hAnsi="Times New Roman" w:cs="Times New Roman"/>
          <w:color w:val="000000" w:themeColor="text1"/>
        </w:rPr>
        <w:t>i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on in “forecast” package </w:t>
      </w:r>
      <w:r>
        <w:rPr>
          <w:rFonts w:ascii="Times New Roman" w:hAnsi="Times New Roman" w:cs="Times New Roman"/>
          <w:color w:val="000000" w:themeColor="text1"/>
        </w:rPr>
        <w:t xml:space="preserve">can be used 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to </w:t>
      </w:r>
      <w:r>
        <w:rPr>
          <w:rFonts w:ascii="Times New Roman" w:hAnsi="Times New Roman" w:cs="Times New Roman"/>
          <w:color w:val="000000" w:themeColor="text1"/>
        </w:rPr>
        <w:t>convenient</w:t>
      </w:r>
      <w:r w:rsidR="0052469F" w:rsidRPr="00A2521F">
        <w:rPr>
          <w:rFonts w:ascii="Times New Roman" w:hAnsi="Times New Roman" w:cs="Times New Roman"/>
          <w:color w:val="000000" w:themeColor="text1"/>
        </w:rPr>
        <w:t>ly build the model with fully season dummies.</w:t>
      </w:r>
      <w:r w:rsidR="007463A7">
        <w:rPr>
          <w:rFonts w:ascii="Times New Roman" w:hAnsi="Times New Roman" w:cs="Times New Roman"/>
          <w:color w:val="000000" w:themeColor="text1"/>
        </w:rPr>
        <w:t xml:space="preserve"> </w:t>
      </w:r>
      <w:r w:rsidR="007463A7">
        <w:rPr>
          <w:rFonts w:ascii="Times New Roman" w:hAnsi="Times New Roman" w:cs="Times New Roman" w:hint="eastAsia"/>
          <w:color w:val="000000" w:themeColor="text1"/>
          <w:lang w:eastAsia="zh-CN"/>
        </w:rPr>
        <w:t>(</w:t>
      </w:r>
      <w:r w:rsidR="007463A7">
        <w:rPr>
          <w:rFonts w:ascii="Times New Roman" w:hAnsi="Times New Roman" w:cs="Times New Roman"/>
          <w:color w:val="000000" w:themeColor="text1"/>
          <w:lang w:eastAsia="zh-CN"/>
        </w:rPr>
        <w:t>question 2a)</w:t>
      </w:r>
    </w:p>
    <w:p w14:paraId="40BBB74C" w14:textId="5DF6AF50" w:rsidR="00FC1310" w:rsidRPr="00A2521F" w:rsidRDefault="0052469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all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tslm(formula = to_income ~ season + 0)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oefficients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     Estimate Std. Error t value Pr(&gt;|t|)   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1    1360.5      165.6   8.217 2.02e-14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2    1382.9      165.6   8.352 8.57e-15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3    1254.6      165.6   7.577 1.07e-12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4    1132.4      165.6   6.839 8.31e-11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5     964.0      165.6   5.822 2.12e-08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6    1049.5      165.6   6.339 1.36e-09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7    1278.0      165.6   7.719 4.50e-13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8    1160.5      165.6   7.009 3.12e-11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9    1072.8      165.6   6.479 6.29e-10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10   1118.7      170.1   6.576 3.67e-10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11   1310.6      170.1   7.704 4.91e-13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12   1483.6      170.1   8.721 7.93e-16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---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lastRenderedPageBreak/>
        <w:t>## Signif. codes:  0 '***' 0.001 '**' 0.01 '*' 0.05 '.' 0.1 ' ' 1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Residual standard error: 721.7 on 213 degrees of freedom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Multiple R-squared:  0.7517, Adjusted R-squared:  0.7377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F-statistic: 53.74 on 12 and 213 DF,  p-value: &lt; 2.2e-16</w:t>
      </w:r>
    </w:p>
    <w:p w14:paraId="7C73C2DC" w14:textId="45DA8296" w:rsidR="00FC1310" w:rsidRDefault="0052469F" w:rsidP="00270428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From the summary above,</w:t>
      </w:r>
      <w:r w:rsidR="00270428">
        <w:rPr>
          <w:rFonts w:ascii="Times New Roman" w:hAnsi="Times New Roman" w:cs="Times New Roman"/>
          <w:color w:val="000000" w:themeColor="text1"/>
        </w:rPr>
        <w:t xml:space="preserve"> the </w:t>
      </w:r>
      <w:r w:rsidRPr="00A2521F">
        <w:rPr>
          <w:rFonts w:ascii="Times New Roman" w:hAnsi="Times New Roman" w:cs="Times New Roman"/>
          <w:color w:val="000000" w:themeColor="text1"/>
        </w:rPr>
        <w:t xml:space="preserve">F-statistic is </w:t>
      </w:r>
      <w:r w:rsidR="00270428">
        <w:rPr>
          <w:rFonts w:ascii="Times New Roman" w:hAnsi="Times New Roman" w:cs="Times New Roman"/>
          <w:color w:val="000000" w:themeColor="text1"/>
        </w:rPr>
        <w:t xml:space="preserve">still </w:t>
      </w:r>
      <w:r w:rsidRPr="00A2521F">
        <w:rPr>
          <w:rFonts w:ascii="Times New Roman" w:hAnsi="Times New Roman" w:cs="Times New Roman"/>
          <w:color w:val="000000" w:themeColor="text1"/>
        </w:rPr>
        <w:t xml:space="preserve">statistically significant </w:t>
      </w:r>
      <w:r w:rsidR="00270428">
        <w:rPr>
          <w:rFonts w:ascii="Times New Roman" w:hAnsi="Times New Roman" w:cs="Times New Roman"/>
          <w:color w:val="000000" w:themeColor="text1"/>
        </w:rPr>
        <w:t xml:space="preserve">while </w:t>
      </w:r>
      <w:r w:rsidRPr="00A2521F">
        <w:rPr>
          <w:rFonts w:ascii="Times New Roman" w:hAnsi="Times New Roman" w:cs="Times New Roman"/>
          <w:color w:val="000000" w:themeColor="text1"/>
        </w:rPr>
        <w:t>the adjusted R-squar</w:t>
      </w:r>
      <w:r w:rsidR="00270428">
        <w:rPr>
          <w:rFonts w:ascii="Times New Roman" w:hAnsi="Times New Roman" w:cs="Times New Roman"/>
          <w:color w:val="000000" w:themeColor="text1"/>
        </w:rPr>
        <w:t>ed</w:t>
      </w:r>
      <w:r w:rsidRPr="00A2521F">
        <w:rPr>
          <w:rFonts w:ascii="Times New Roman" w:hAnsi="Times New Roman" w:cs="Times New Roman"/>
          <w:color w:val="000000" w:themeColor="text1"/>
        </w:rPr>
        <w:t xml:space="preserve"> 0.7377 is smaller than the linear model. Besides, </w:t>
      </w:r>
      <w:r w:rsidR="00270428">
        <w:rPr>
          <w:rFonts w:ascii="Times New Roman" w:hAnsi="Times New Roman" w:cs="Times New Roman"/>
          <w:color w:val="000000" w:themeColor="text1"/>
        </w:rPr>
        <w:t>all the t-statistics are significant.</w:t>
      </w:r>
    </w:p>
    <w:p w14:paraId="6AD084D0" w14:textId="7A74B7EA" w:rsidR="007463A7" w:rsidRPr="007463A7" w:rsidRDefault="007463A7" w:rsidP="007463A7">
      <w:pPr>
        <w:pStyle w:val="a0"/>
        <w:jc w:val="both"/>
        <w:rPr>
          <w:rFonts w:ascii="Times New Roman" w:hAnsi="Times New Roman" w:cs="Times New Roman"/>
          <w:lang w:eastAsia="zh-CN"/>
        </w:rPr>
      </w:pPr>
      <w:r w:rsidRPr="007463A7">
        <w:rPr>
          <w:rFonts w:ascii="Times New Roman" w:hAnsi="Times New Roman" w:cs="Times New Roman"/>
          <w:lang w:eastAsia="zh-CN"/>
        </w:rPr>
        <w:t>Then, the seasonal factors are plotted to detect seasonal effects. (questi</w:t>
      </w:r>
      <w:r>
        <w:rPr>
          <w:rFonts w:ascii="Times New Roman" w:hAnsi="Times New Roman" w:cs="Times New Roman"/>
          <w:lang w:eastAsia="zh-CN"/>
        </w:rPr>
        <w:t>on 2b)</w:t>
      </w:r>
    </w:p>
    <w:p w14:paraId="0007737A" w14:textId="0C77F32F" w:rsidR="00FC1310" w:rsidRDefault="0052469F" w:rsidP="00270428">
      <w:pPr>
        <w:pStyle w:val="a0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5E3E60B" wp14:editId="62FCF31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91296" w14:textId="15879546" w:rsidR="00270428" w:rsidRPr="00A2521F" w:rsidRDefault="00270428" w:rsidP="00270428">
      <w:pPr>
        <w:pStyle w:val="a0"/>
        <w:jc w:val="center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/>
          <w:color w:val="000000" w:themeColor="text1"/>
          <w:lang w:eastAsia="zh-CN"/>
        </w:rPr>
        <w:t>Fig 2.1</w:t>
      </w:r>
    </w:p>
    <w:p w14:paraId="38E5C50B" w14:textId="63B0D7B6" w:rsidR="00FC1310" w:rsidRPr="00A2521F" w:rsidRDefault="0052469F" w:rsidP="007463A7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From seasonal factors plot, </w:t>
      </w:r>
      <w:r w:rsidR="007463A7">
        <w:rPr>
          <w:rFonts w:ascii="Times New Roman" w:hAnsi="Times New Roman" w:cs="Times New Roman"/>
          <w:color w:val="000000" w:themeColor="text1"/>
        </w:rPr>
        <w:t xml:space="preserve">the fluctuation in tourism can be seen. </w:t>
      </w:r>
      <w:r w:rsidRPr="00A2521F">
        <w:rPr>
          <w:rFonts w:ascii="Times New Roman" w:hAnsi="Times New Roman" w:cs="Times New Roman"/>
          <w:color w:val="000000" w:themeColor="text1"/>
        </w:rPr>
        <w:t xml:space="preserve">In spring, tourism income </w:t>
      </w:r>
      <w:r w:rsidR="007463A7">
        <w:rPr>
          <w:rFonts w:ascii="Times New Roman" w:hAnsi="Times New Roman" w:cs="Times New Roman"/>
          <w:color w:val="000000" w:themeColor="text1"/>
        </w:rPr>
        <w:t>is</w:t>
      </w:r>
      <w:r w:rsidRPr="00A2521F">
        <w:rPr>
          <w:rFonts w:ascii="Times New Roman" w:hAnsi="Times New Roman" w:cs="Times New Roman"/>
          <w:color w:val="000000" w:themeColor="text1"/>
        </w:rPr>
        <w:t xml:space="preserve"> be smaller since there is no long-time vocations; income increases from June and reaches a local peak in Angust, which is the summer vacation period; income continuously decreases from Angust to October and starts to go up rapidly from October to February, which is the period covering two biggest holidays: Spring Festival and Christmas.</w:t>
      </w:r>
    </w:p>
    <w:p w14:paraId="61C519E7" w14:textId="3153162D" w:rsidR="00FC1310" w:rsidRPr="00A2521F" w:rsidRDefault="007463A7" w:rsidP="007463A7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Afterwards, 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the trend model from </w:t>
      </w:r>
      <w:r>
        <w:rPr>
          <w:rFonts w:ascii="Times New Roman" w:hAnsi="Times New Roman" w:cs="Times New Roman"/>
          <w:color w:val="000000" w:themeColor="text1"/>
        </w:rPr>
        <w:t>question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1 </w:t>
      </w:r>
      <w:r>
        <w:rPr>
          <w:rFonts w:ascii="Times New Roman" w:hAnsi="Times New Roman" w:cs="Times New Roman"/>
          <w:color w:val="000000" w:themeColor="text1"/>
        </w:rPr>
        <w:t xml:space="preserve">are added to </w:t>
      </w:r>
      <w:r w:rsidR="0052469F" w:rsidRPr="00A2521F">
        <w:rPr>
          <w:rFonts w:ascii="Times New Roman" w:hAnsi="Times New Roman" w:cs="Times New Roman"/>
          <w:color w:val="000000" w:themeColor="text1"/>
        </w:rPr>
        <w:t>t</w:t>
      </w:r>
      <w:r>
        <w:rPr>
          <w:rFonts w:ascii="Times New Roman" w:hAnsi="Times New Roman" w:cs="Times New Roman"/>
          <w:color w:val="000000" w:themeColor="text1"/>
        </w:rPr>
        <w:t>he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seasonal model.</w:t>
      </w:r>
      <w:r>
        <w:rPr>
          <w:rFonts w:ascii="Times New Roman" w:hAnsi="Times New Roman" w:cs="Times New Roman"/>
          <w:color w:val="000000" w:themeColor="text1"/>
        </w:rPr>
        <w:t xml:space="preserve"> Again, the </w:t>
      </w:r>
      <w:r w:rsidRPr="007463A7">
        <w:rPr>
          <w:rFonts w:ascii="Times New Roman" w:hAnsi="Times New Roman" w:cs="Times New Roman"/>
          <w:color w:val="000000" w:themeColor="text1"/>
        </w:rPr>
        <w:t>respective residuals vs. ﬁtted values</w:t>
      </w:r>
      <w:r>
        <w:rPr>
          <w:rFonts w:ascii="Times New Roman" w:hAnsi="Times New Roman" w:cs="Times New Roman"/>
          <w:color w:val="000000" w:themeColor="text1"/>
        </w:rPr>
        <w:t xml:space="preserve"> are plotted. (question 2c)</w:t>
      </w:r>
    </w:p>
    <w:p w14:paraId="617F9167" w14:textId="5F77E0E7" w:rsidR="00FC1310" w:rsidRDefault="0052469F" w:rsidP="007463A7">
      <w:pPr>
        <w:pStyle w:val="a0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D066A96" wp14:editId="1A33BCEF">
            <wp:extent cx="4620126" cy="462012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BF32F" w14:textId="024BF426" w:rsidR="00F82991" w:rsidRPr="00A2521F" w:rsidRDefault="00F82991" w:rsidP="00F82991">
      <w:pPr>
        <w:pStyle w:val="a0"/>
        <w:jc w:val="center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 w:hint="eastAsia"/>
          <w:color w:val="000000" w:themeColor="text1"/>
          <w:lang w:eastAsia="zh-CN"/>
        </w:rPr>
        <w:t>F</w:t>
      </w:r>
      <w:r>
        <w:rPr>
          <w:rFonts w:ascii="Times New Roman" w:hAnsi="Times New Roman" w:cs="Times New Roman"/>
          <w:color w:val="000000" w:themeColor="text1"/>
          <w:lang w:eastAsia="zh-CN"/>
        </w:rPr>
        <w:t>ig 2.2</w:t>
      </w:r>
    </w:p>
    <w:p w14:paraId="75F9F821" w14:textId="1218B3BE" w:rsidR="00FC1310" w:rsidRPr="00A2521F" w:rsidRDefault="0052469F" w:rsidP="007463A7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The plot shows the residual series looks more random since 2005, compared to the plots in </w:t>
      </w:r>
      <w:r w:rsidR="00580293">
        <w:rPr>
          <w:rFonts w:ascii="Times New Roman" w:hAnsi="Times New Roman" w:cs="Times New Roman"/>
          <w:color w:val="000000" w:themeColor="text1"/>
        </w:rPr>
        <w:t>question</w:t>
      </w:r>
      <w:r w:rsidRPr="00A2521F">
        <w:rPr>
          <w:rFonts w:ascii="Times New Roman" w:hAnsi="Times New Roman" w:cs="Times New Roman"/>
          <w:color w:val="000000" w:themeColor="text1"/>
        </w:rPr>
        <w:t xml:space="preserve"> 1. And it still seems to have the constant mean, but thi</w:t>
      </w:r>
      <w:r w:rsidR="007463A7">
        <w:rPr>
          <w:rFonts w:ascii="Times New Roman" w:hAnsi="Times New Roman" w:cs="Times New Roman"/>
          <w:color w:val="000000" w:themeColor="text1"/>
        </w:rPr>
        <w:t>s</w:t>
      </w:r>
      <w:r w:rsidRPr="00A2521F">
        <w:rPr>
          <w:rFonts w:ascii="Times New Roman" w:hAnsi="Times New Roman" w:cs="Times New Roman"/>
          <w:color w:val="000000" w:themeColor="text1"/>
        </w:rPr>
        <w:t xml:space="preserve"> time it has a more constant variance except some outliers.</w:t>
      </w:r>
    </w:p>
    <w:p w14:paraId="11B0F06B" w14:textId="2BA8E717" w:rsidR="00FC1310" w:rsidRPr="00A2521F" w:rsidRDefault="0052469F" w:rsidP="007463A7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Then, the diagnostic statistics of the full model</w:t>
      </w:r>
      <w:r w:rsidR="007463A7">
        <w:rPr>
          <w:rFonts w:ascii="Times New Roman" w:hAnsi="Times New Roman" w:cs="Times New Roman"/>
          <w:color w:val="000000" w:themeColor="text1"/>
        </w:rPr>
        <w:t xml:space="preserve"> are also be checked</w:t>
      </w:r>
      <w:r w:rsidRPr="00A2521F">
        <w:rPr>
          <w:rFonts w:ascii="Times New Roman" w:hAnsi="Times New Roman" w:cs="Times New Roman"/>
          <w:color w:val="000000" w:themeColor="text1"/>
        </w:rPr>
        <w:t>,</w:t>
      </w:r>
      <w:r w:rsidR="007463A7">
        <w:rPr>
          <w:rFonts w:ascii="Times New Roman" w:hAnsi="Times New Roman" w:cs="Times New Roman"/>
          <w:color w:val="000000" w:themeColor="text1"/>
        </w:rPr>
        <w:t xml:space="preserve"> </w:t>
      </w:r>
      <w:r w:rsidRPr="00A2521F">
        <w:rPr>
          <w:rFonts w:ascii="Times New Roman" w:hAnsi="Times New Roman" w:cs="Times New Roman"/>
          <w:color w:val="000000" w:themeColor="text1"/>
        </w:rPr>
        <w:t>together with the error metrics</w:t>
      </w:r>
      <w:r w:rsidR="007463A7">
        <w:rPr>
          <w:rFonts w:ascii="Times New Roman" w:hAnsi="Times New Roman" w:cs="Times New Roman"/>
          <w:color w:val="000000" w:themeColor="text1"/>
        </w:rPr>
        <w:t xml:space="preserve"> for this time.</w:t>
      </w:r>
      <w:r w:rsidR="00F82991">
        <w:rPr>
          <w:rFonts w:ascii="Times New Roman" w:hAnsi="Times New Roman" w:cs="Times New Roman"/>
          <w:color w:val="000000" w:themeColor="text1"/>
        </w:rPr>
        <w:t>(question 2d)</w:t>
      </w:r>
    </w:p>
    <w:p w14:paraId="4C03F809" w14:textId="77777777" w:rsidR="00FC1310" w:rsidRPr="00A2521F" w:rsidRDefault="0052469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all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tslm(formula = to_income ~ t + season + t2)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Residuals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Min      1Q  Median      3Q     Max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-307.13  -93.78    4.11   87.93  518.84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Coefficients: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          Estimate Std. Error t value Pr(&gt;|t|)   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(Intercept)  7.685e+06  1.385e+06   5.547 8.64e-08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t           -7.771e+03  1.378e+03  -5.638 5.48e-08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season2      1.184e+01  4.405e+01   0.269  0.78843   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season3     -1.269e+02  4.405e+01  -2.881  0.00437 **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4     -2.597e+02  4.405e+01  -5.896 1.46e-08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5     -4.387e+02  4.405e+01  -9.959  &lt; 2e-16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lastRenderedPageBreak/>
        <w:t>## season6     -3.638e+02  4.405e+01  -8.257 1.62e-14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season7     -1.459e+02  4.406e+01  -3.312  0.00109 **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8     -2.741e+02  4.406e+01  -6.221 2.62e-09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9     -3.725e+02  4.406e+01  -8.454 4.64e-15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eason10    -2.673e+02  4.467e+01  -5.985 9.20e-09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season11    -8.596e+01  4.467e+01  -1.924  0.05568 . 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season12     7.639e+01  4.468e+01   1.710  0.08875 . 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t2           1.964e+00  3.428e-01   5.730 3.44e-08 ***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---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Signif. codes:  0 '***' 0.001 '**' 0.01 '*' 0.05 '.' 0.1 ' ' 1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Residual standard error: 135.8 on 211 degrees of freedom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Multiple R-squared:  0.9664, Adjusted R-squared:  0.9644 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## F-statistic: 467.5 on 13 and 211 DF,  p-value: &lt; 2.2e-16</w:t>
      </w:r>
    </w:p>
    <w:p w14:paraId="4F4F4FD4" w14:textId="4024CE1E" w:rsidR="00FC1310" w:rsidRPr="00A2521F" w:rsidRDefault="0052469F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                    ME    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RMSE      MAE        MPE    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MAPE    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MASE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Training set -2.152553e-15 131.4753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104.5138 -0.3680711 14.48379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0.6522249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                 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ACF1</w:t>
      </w:r>
      <w:r w:rsidRPr="00A2521F">
        <w:rPr>
          <w:rFonts w:ascii="Times New Roman" w:hAnsi="Times New Roman" w:cs="Times New Roman"/>
          <w:color w:val="000000" w:themeColor="text1"/>
        </w:rPr>
        <w:br/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## Training set </w:t>
      </w:r>
      <w:r w:rsidR="007463A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A2521F">
        <w:rPr>
          <w:rStyle w:val="VerbatimChar"/>
          <w:rFonts w:ascii="Times New Roman" w:hAnsi="Times New Roman" w:cs="Times New Roman"/>
          <w:color w:val="000000" w:themeColor="text1"/>
          <w:sz w:val="24"/>
        </w:rPr>
        <w:t>0.6399676</w:t>
      </w:r>
    </w:p>
    <w:p w14:paraId="30B65AB3" w14:textId="387DBD12" w:rsidR="00FC1310" w:rsidRPr="00A2521F" w:rsidRDefault="0052469F" w:rsidP="007463A7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From the summary statistic and error metrics above, </w:t>
      </w:r>
      <w:r w:rsidR="007463A7">
        <w:rPr>
          <w:rFonts w:ascii="Times New Roman" w:hAnsi="Times New Roman" w:cs="Times New Roman"/>
          <w:color w:val="000000" w:themeColor="text1"/>
        </w:rPr>
        <w:t>the c</w:t>
      </w:r>
      <w:r w:rsidRPr="00A2521F">
        <w:rPr>
          <w:rFonts w:ascii="Times New Roman" w:hAnsi="Times New Roman" w:cs="Times New Roman"/>
          <w:color w:val="000000" w:themeColor="text1"/>
        </w:rPr>
        <w:t>onclusion</w:t>
      </w:r>
      <w:r w:rsidR="007463A7">
        <w:rPr>
          <w:rFonts w:ascii="Times New Roman" w:hAnsi="Times New Roman" w:cs="Times New Roman"/>
          <w:color w:val="000000" w:themeColor="text1"/>
        </w:rPr>
        <w:t xml:space="preserve"> can be achieved</w:t>
      </w:r>
      <w:r w:rsidRPr="00A2521F">
        <w:rPr>
          <w:rFonts w:ascii="Times New Roman" w:hAnsi="Times New Roman" w:cs="Times New Roman"/>
          <w:color w:val="000000" w:themeColor="text1"/>
        </w:rPr>
        <w:t>: From t-statistic, F-statistic and adjusted R-squared, this is a quite good model with a 0.9644 adjusted R-square</w:t>
      </w:r>
      <w:r w:rsidR="007463A7">
        <w:rPr>
          <w:rFonts w:ascii="Times New Roman" w:hAnsi="Times New Roman" w:cs="Times New Roman"/>
          <w:color w:val="000000" w:themeColor="text1"/>
        </w:rPr>
        <w:t>, w</w:t>
      </w:r>
      <w:r w:rsidRPr="00A2521F">
        <w:rPr>
          <w:rFonts w:ascii="Times New Roman" w:hAnsi="Times New Roman" w:cs="Times New Roman"/>
          <w:color w:val="000000" w:themeColor="text1"/>
        </w:rPr>
        <w:t>hile</w:t>
      </w:r>
      <w:r w:rsidR="007463A7">
        <w:rPr>
          <w:rFonts w:ascii="Times New Roman" w:hAnsi="Times New Roman" w:cs="Times New Roman"/>
          <w:color w:val="000000" w:themeColor="text1"/>
        </w:rPr>
        <w:t xml:space="preserve"> </w:t>
      </w:r>
      <w:r w:rsidRPr="00A2521F">
        <w:rPr>
          <w:rFonts w:ascii="Times New Roman" w:hAnsi="Times New Roman" w:cs="Times New Roman"/>
          <w:color w:val="000000" w:themeColor="text1"/>
        </w:rPr>
        <w:t xml:space="preserve">the interpretation </w:t>
      </w:r>
      <w:r w:rsidR="007463A7">
        <w:rPr>
          <w:rFonts w:ascii="Times New Roman" w:hAnsi="Times New Roman" w:cs="Times New Roman"/>
          <w:color w:val="000000" w:themeColor="text1"/>
        </w:rPr>
        <w:t xml:space="preserve">of error metrics </w:t>
      </w:r>
      <w:r w:rsidRPr="00A2521F">
        <w:rPr>
          <w:rFonts w:ascii="Times New Roman" w:hAnsi="Times New Roman" w:cs="Times New Roman"/>
          <w:color w:val="000000" w:themeColor="text1"/>
        </w:rPr>
        <w:t xml:space="preserve">becomes a little harder, </w:t>
      </w:r>
      <w:r w:rsidR="007463A7">
        <w:rPr>
          <w:rFonts w:ascii="Times New Roman" w:hAnsi="Times New Roman" w:cs="Times New Roman"/>
          <w:color w:val="000000" w:themeColor="text1"/>
        </w:rPr>
        <w:t xml:space="preserve">thus </w:t>
      </w:r>
      <w:r w:rsidRPr="00A2521F">
        <w:rPr>
          <w:rFonts w:ascii="Times New Roman" w:hAnsi="Times New Roman" w:cs="Times New Roman"/>
          <w:color w:val="000000" w:themeColor="text1"/>
        </w:rPr>
        <w:t xml:space="preserve">some common ones </w:t>
      </w:r>
      <w:r w:rsidR="007463A7">
        <w:rPr>
          <w:rFonts w:ascii="Times New Roman" w:hAnsi="Times New Roman" w:cs="Times New Roman"/>
          <w:color w:val="000000" w:themeColor="text1"/>
        </w:rPr>
        <w:t>are</w:t>
      </w:r>
      <w:r w:rsidRPr="00A2521F">
        <w:rPr>
          <w:rFonts w:ascii="Times New Roman" w:hAnsi="Times New Roman" w:cs="Times New Roman"/>
          <w:color w:val="000000" w:themeColor="text1"/>
        </w:rPr>
        <w:t xml:space="preserve"> interpret</w:t>
      </w:r>
      <w:r w:rsidR="007463A7">
        <w:rPr>
          <w:rFonts w:ascii="Times New Roman" w:hAnsi="Times New Roman" w:cs="Times New Roman"/>
          <w:color w:val="000000" w:themeColor="text1"/>
        </w:rPr>
        <w:t>ed below.</w:t>
      </w:r>
      <w:r w:rsidRPr="00A2521F">
        <w:rPr>
          <w:rFonts w:ascii="Times New Roman" w:hAnsi="Times New Roman" w:cs="Times New Roman"/>
          <w:color w:val="000000" w:themeColor="text1"/>
        </w:rPr>
        <w:t>.</w:t>
      </w:r>
    </w:p>
    <w:p w14:paraId="5EC240F8" w14:textId="77777777" w:rsidR="00FC1310" w:rsidRPr="00A2521F" w:rsidRDefault="0052469F" w:rsidP="007463A7">
      <w:pPr>
        <w:pStyle w:val="Compac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ME means Mean Error, and it simply sum all errors, so it makes no much sense.</w:t>
      </w:r>
    </w:p>
    <w:p w14:paraId="5D434FEB" w14:textId="4D3A4737" w:rsidR="00FC1310" w:rsidRPr="00A2521F" w:rsidRDefault="0052469F" w:rsidP="007463A7">
      <w:pPr>
        <w:pStyle w:val="Compac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RMSE means root mean square error, MAE means mean absolute error, these two metrics are similar, they mean that we will be about -100 to 100 away from the real data.</w:t>
      </w:r>
    </w:p>
    <w:p w14:paraId="7A5DE4CD" w14:textId="37A58A5B" w:rsidR="00FC1310" w:rsidRPr="00A2521F" w:rsidRDefault="0052469F" w:rsidP="007463A7">
      <w:pPr>
        <w:pStyle w:val="Compac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MPE means mean percentage error, as ME, it also make</w:t>
      </w:r>
      <w:r w:rsidR="00F82991">
        <w:rPr>
          <w:rFonts w:ascii="Times New Roman" w:hAnsi="Times New Roman" w:cs="Times New Roman"/>
          <w:color w:val="000000" w:themeColor="text1"/>
        </w:rPr>
        <w:t>s</w:t>
      </w:r>
      <w:r w:rsidRPr="00A2521F">
        <w:rPr>
          <w:rFonts w:ascii="Times New Roman" w:hAnsi="Times New Roman" w:cs="Times New Roman"/>
          <w:color w:val="000000" w:themeColor="text1"/>
        </w:rPr>
        <w:t xml:space="preserve"> no much sense.</w:t>
      </w:r>
    </w:p>
    <w:p w14:paraId="7F1F8507" w14:textId="77777777" w:rsidR="00FC1310" w:rsidRPr="00A2521F" w:rsidRDefault="0052469F" w:rsidP="007463A7">
      <w:pPr>
        <w:pStyle w:val="Compac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MASE means mean absolute percentage error, it means we will have about 14% measure error, which is a little large.</w:t>
      </w:r>
    </w:p>
    <w:p w14:paraId="773F67C8" w14:textId="303655BA" w:rsidR="00FC1310" w:rsidRDefault="0052469F" w:rsidP="00F82991">
      <w:pPr>
        <w:pStyle w:val="FirstParagraph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Afterwards, this model </w:t>
      </w:r>
      <w:r w:rsidR="00F82991">
        <w:rPr>
          <w:rFonts w:ascii="Times New Roman" w:hAnsi="Times New Roman" w:cs="Times New Roman"/>
          <w:color w:val="000000" w:themeColor="text1"/>
        </w:rPr>
        <w:t xml:space="preserve">is used </w:t>
      </w:r>
      <w:r w:rsidRPr="00A2521F">
        <w:rPr>
          <w:rFonts w:ascii="Times New Roman" w:hAnsi="Times New Roman" w:cs="Times New Roman"/>
          <w:color w:val="000000" w:themeColor="text1"/>
        </w:rPr>
        <w:t xml:space="preserve">to get a 36 steps ahead forecast. </w:t>
      </w:r>
      <w:r w:rsidR="00F82991">
        <w:rPr>
          <w:rFonts w:ascii="Times New Roman" w:hAnsi="Times New Roman" w:cs="Times New Roman"/>
          <w:color w:val="000000" w:themeColor="text1"/>
        </w:rPr>
        <w:t>(question 2e)</w:t>
      </w:r>
    </w:p>
    <w:p w14:paraId="6D338AE0" w14:textId="1BA843D1" w:rsidR="00F82991" w:rsidRDefault="00F82991" w:rsidP="00F82991">
      <w:pPr>
        <w:pStyle w:val="a0"/>
        <w:jc w:val="center"/>
      </w:pPr>
      <w:r w:rsidRPr="00A2521F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258B1F7A" wp14:editId="65434FE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E7761" w14:textId="36E20396" w:rsidR="00F82991" w:rsidRDefault="00F82991" w:rsidP="00F82991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g 2.3</w:t>
      </w:r>
    </w:p>
    <w:p w14:paraId="567D68CE" w14:textId="65F8A5B7" w:rsidR="00FC1310" w:rsidRPr="00A2521F" w:rsidRDefault="0052469F" w:rsidP="00F82991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Above is the forecast with prediction intervals.</w:t>
      </w:r>
    </w:p>
    <w:p w14:paraId="242A7823" w14:textId="603E7FAF" w:rsidR="00FC1310" w:rsidRDefault="0052469F" w:rsidP="00F82991">
      <w:pPr>
        <w:pStyle w:val="a0"/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>Finally</w:t>
      </w:r>
      <w:r w:rsidR="00F82991">
        <w:rPr>
          <w:rFonts w:ascii="Times New Roman" w:hAnsi="Times New Roman" w:cs="Times New Roman"/>
          <w:color w:val="000000" w:themeColor="text1"/>
        </w:rPr>
        <w:t xml:space="preserve">, </w:t>
      </w:r>
      <w:r w:rsidRPr="00A2521F">
        <w:rPr>
          <w:rFonts w:ascii="Times New Roman" w:hAnsi="Times New Roman" w:cs="Times New Roman"/>
          <w:color w:val="000000" w:themeColor="text1"/>
        </w:rPr>
        <w:t>the seasonal adjustment</w:t>
      </w:r>
      <w:r w:rsidR="00F82991">
        <w:rPr>
          <w:rFonts w:ascii="Times New Roman" w:hAnsi="Times New Roman" w:cs="Times New Roman"/>
          <w:color w:val="000000" w:themeColor="text1"/>
        </w:rPr>
        <w:t xml:space="preserve"> is performed</w:t>
      </w:r>
      <w:r w:rsidRPr="00A2521F">
        <w:rPr>
          <w:rFonts w:ascii="Times New Roman" w:hAnsi="Times New Roman" w:cs="Times New Roman"/>
          <w:color w:val="000000" w:themeColor="text1"/>
        </w:rPr>
        <w:t xml:space="preserve">. And when talking about seasonal adjustment, </w:t>
      </w:r>
      <w:r w:rsidR="00F82991">
        <w:rPr>
          <w:rFonts w:ascii="Times New Roman" w:hAnsi="Times New Roman" w:cs="Times New Roman"/>
          <w:color w:val="000000" w:themeColor="text1"/>
        </w:rPr>
        <w:t>t</w:t>
      </w:r>
      <w:r w:rsidRPr="00A2521F">
        <w:rPr>
          <w:rFonts w:ascii="Times New Roman" w:hAnsi="Times New Roman" w:cs="Times New Roman"/>
          <w:color w:val="000000" w:themeColor="text1"/>
        </w:rPr>
        <w:t xml:space="preserve">he “stl” plot </w:t>
      </w:r>
      <w:r w:rsidR="00F82991">
        <w:rPr>
          <w:rFonts w:ascii="Times New Roman" w:hAnsi="Times New Roman" w:cs="Times New Roman"/>
          <w:color w:val="000000" w:themeColor="text1"/>
        </w:rPr>
        <w:t xml:space="preserve">show be drawn </w:t>
      </w:r>
      <w:r w:rsidRPr="00A2521F">
        <w:rPr>
          <w:rFonts w:ascii="Times New Roman" w:hAnsi="Times New Roman" w:cs="Times New Roman"/>
          <w:color w:val="000000" w:themeColor="text1"/>
        </w:rPr>
        <w:t>first</w:t>
      </w:r>
      <w:r w:rsidR="00F82991">
        <w:rPr>
          <w:rFonts w:ascii="Times New Roman" w:hAnsi="Times New Roman" w:cs="Times New Roman"/>
          <w:color w:val="000000" w:themeColor="text1"/>
        </w:rPr>
        <w:t xml:space="preserve"> to see whether it is an additive or multiplicative adjustment. (question 1f)</w:t>
      </w:r>
    </w:p>
    <w:p w14:paraId="753325DB" w14:textId="7871B4C4" w:rsidR="00F82991" w:rsidRDefault="00F82991" w:rsidP="00F82991">
      <w:pPr>
        <w:pStyle w:val="a0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1C661EF" wp14:editId="12A7F5D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0BE9C" w14:textId="7DD79BE3" w:rsidR="00F82991" w:rsidRPr="00A2521F" w:rsidRDefault="00F82991" w:rsidP="00F82991">
      <w:pPr>
        <w:pStyle w:val="a0"/>
        <w:jc w:val="center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 w:hint="eastAsia"/>
          <w:color w:val="000000" w:themeColor="text1"/>
          <w:lang w:eastAsia="zh-CN"/>
        </w:rPr>
        <w:t>F</w:t>
      </w:r>
      <w:r>
        <w:rPr>
          <w:rFonts w:ascii="Times New Roman" w:hAnsi="Times New Roman" w:cs="Times New Roman"/>
          <w:color w:val="000000" w:themeColor="text1"/>
          <w:lang w:eastAsia="zh-CN"/>
        </w:rPr>
        <w:t>ig 2.4</w:t>
      </w:r>
    </w:p>
    <w:p w14:paraId="3D5B8F90" w14:textId="77777777" w:rsidR="00F82991" w:rsidRDefault="0052469F" w:rsidP="00F82991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A2521F">
        <w:rPr>
          <w:rFonts w:ascii="Times New Roman" w:hAnsi="Times New Roman" w:cs="Times New Roman"/>
          <w:color w:val="000000" w:themeColor="text1"/>
        </w:rPr>
        <w:lastRenderedPageBreak/>
        <w:t>Based on the stl plot, a</w:t>
      </w:r>
      <w:r w:rsidR="00F82991">
        <w:rPr>
          <w:rFonts w:ascii="Times New Roman" w:hAnsi="Times New Roman" w:cs="Times New Roman"/>
          <w:color w:val="000000" w:themeColor="text1"/>
        </w:rPr>
        <w:t>n</w:t>
      </w:r>
      <w:r w:rsidRPr="00A2521F">
        <w:rPr>
          <w:rFonts w:ascii="Times New Roman" w:hAnsi="Times New Roman" w:cs="Times New Roman"/>
          <w:color w:val="000000" w:themeColor="text1"/>
        </w:rPr>
        <w:t xml:space="preserve"> additive model is more suitable, so</w:t>
      </w:r>
      <w:r w:rsidR="00F82991">
        <w:rPr>
          <w:rFonts w:ascii="Times New Roman" w:hAnsi="Times New Roman" w:cs="Times New Roman"/>
          <w:color w:val="000000" w:themeColor="text1"/>
        </w:rPr>
        <w:t xml:space="preserve"> it is used</w:t>
      </w:r>
      <w:r w:rsidRPr="00A2521F">
        <w:rPr>
          <w:rFonts w:ascii="Times New Roman" w:hAnsi="Times New Roman" w:cs="Times New Roman"/>
          <w:color w:val="000000" w:themeColor="text1"/>
        </w:rPr>
        <w:t xml:space="preserve"> for the data.</w:t>
      </w:r>
      <w:r w:rsidR="00F82991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 </w:t>
      </w:r>
    </w:p>
    <w:p w14:paraId="62EB262B" w14:textId="7A4054B7" w:rsidR="00FC1310" w:rsidRDefault="0052469F" w:rsidP="00F82991">
      <w:pPr>
        <w:pStyle w:val="a0"/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Then </w:t>
      </w:r>
      <w:r w:rsidR="00F82991">
        <w:rPr>
          <w:rFonts w:ascii="Times New Roman" w:hAnsi="Times New Roman" w:cs="Times New Roman"/>
          <w:color w:val="000000" w:themeColor="text1"/>
        </w:rPr>
        <w:t xml:space="preserve">the </w:t>
      </w:r>
      <w:r w:rsidRPr="00A2521F">
        <w:rPr>
          <w:rFonts w:ascii="Times New Roman" w:hAnsi="Times New Roman" w:cs="Times New Roman"/>
          <w:color w:val="000000" w:themeColor="text1"/>
        </w:rPr>
        <w:t>seasonal adjusted data</w:t>
      </w:r>
      <w:r w:rsidR="00F82991">
        <w:rPr>
          <w:rFonts w:ascii="Times New Roman" w:hAnsi="Times New Roman" w:cs="Times New Roman"/>
          <w:color w:val="000000" w:themeColor="text1"/>
        </w:rPr>
        <w:t xml:space="preserve"> with the quadratic fit is plotted.</w:t>
      </w:r>
    </w:p>
    <w:p w14:paraId="5F4FBD24" w14:textId="0CBCB279" w:rsidR="00F82991" w:rsidRPr="00A2521F" w:rsidRDefault="00F82991" w:rsidP="00F82991">
      <w:pPr>
        <w:pStyle w:val="a0"/>
        <w:spacing w:line="360" w:lineRule="auto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E178E45" wp14:editId="28B9BD6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42FDC" w14:textId="10FEDF01" w:rsidR="00FC1310" w:rsidRDefault="0052469F" w:rsidP="00F82991">
      <w:pPr>
        <w:pStyle w:val="a0"/>
        <w:jc w:val="center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1130072" wp14:editId="3104FA7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DD9D8" w14:textId="6CB69F1E" w:rsidR="00F82991" w:rsidRPr="00A2521F" w:rsidRDefault="00F82991" w:rsidP="00F82991">
      <w:pPr>
        <w:pStyle w:val="a0"/>
        <w:jc w:val="center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 w:hint="eastAsia"/>
          <w:color w:val="000000" w:themeColor="text1"/>
          <w:lang w:eastAsia="zh-CN"/>
        </w:rPr>
        <w:t>F</w:t>
      </w:r>
      <w:r>
        <w:rPr>
          <w:rFonts w:ascii="Times New Roman" w:hAnsi="Times New Roman" w:cs="Times New Roman"/>
          <w:color w:val="000000" w:themeColor="text1"/>
          <w:lang w:eastAsia="zh-CN"/>
        </w:rPr>
        <w:t>ig 2.5</w:t>
      </w:r>
    </w:p>
    <w:p w14:paraId="714D0EDE" w14:textId="647A60A6" w:rsidR="00FC1310" w:rsidRPr="00A2521F" w:rsidRDefault="00F82991" w:rsidP="00F82991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The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trend model from </w:t>
      </w:r>
      <w:r w:rsidR="00580293">
        <w:rPr>
          <w:rFonts w:ascii="Times New Roman" w:hAnsi="Times New Roman" w:cs="Times New Roman"/>
          <w:color w:val="000000" w:themeColor="text1"/>
        </w:rPr>
        <w:t>question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1 is still </w:t>
      </w:r>
      <w:r>
        <w:rPr>
          <w:rFonts w:ascii="Times New Roman" w:hAnsi="Times New Roman" w:cs="Times New Roman"/>
          <w:color w:val="000000" w:themeColor="text1"/>
        </w:rPr>
        <w:t>appropriate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, actually it fits even better. </w:t>
      </w:r>
      <w:r>
        <w:rPr>
          <w:rFonts w:ascii="Times New Roman" w:hAnsi="Times New Roman" w:cs="Times New Roman"/>
          <w:color w:val="000000" w:themeColor="text1"/>
        </w:rPr>
        <w:t>It</w:t>
      </w:r>
      <w:r w:rsidR="0052469F" w:rsidRPr="00A2521F">
        <w:rPr>
          <w:rFonts w:ascii="Times New Roman" w:hAnsi="Times New Roman" w:cs="Times New Roman"/>
          <w:color w:val="000000" w:themeColor="text1"/>
        </w:rPr>
        <w:t xml:space="preserve"> is because </w:t>
      </w:r>
      <w:r>
        <w:rPr>
          <w:rFonts w:ascii="Times New Roman" w:hAnsi="Times New Roman" w:cs="Times New Roman"/>
          <w:color w:val="000000" w:themeColor="text1"/>
        </w:rPr>
        <w:t xml:space="preserve">the </w:t>
      </w:r>
      <w:r w:rsidR="0052469F" w:rsidRPr="00A2521F">
        <w:rPr>
          <w:rFonts w:ascii="Times New Roman" w:hAnsi="Times New Roman" w:cs="Times New Roman"/>
          <w:color w:val="000000" w:themeColor="text1"/>
        </w:rPr>
        <w:t>seasonal component</w:t>
      </w:r>
      <w:r>
        <w:rPr>
          <w:rFonts w:ascii="Times New Roman" w:hAnsi="Times New Roman" w:cs="Times New Roman"/>
          <w:color w:val="000000" w:themeColor="text1"/>
        </w:rPr>
        <w:t xml:space="preserve"> is removed</w:t>
      </w:r>
      <w:r w:rsidR="0052469F" w:rsidRPr="00A2521F">
        <w:rPr>
          <w:rFonts w:ascii="Times New Roman" w:hAnsi="Times New Roman" w:cs="Times New Roman"/>
          <w:color w:val="000000" w:themeColor="text1"/>
        </w:rPr>
        <w:t>, the fluctuation will be smaller than before.</w:t>
      </w:r>
    </w:p>
    <w:p w14:paraId="344055E8" w14:textId="77777777" w:rsidR="00FC1310" w:rsidRPr="00580293" w:rsidRDefault="0052469F">
      <w:pPr>
        <w:pStyle w:val="1"/>
        <w:rPr>
          <w:rFonts w:ascii="Times New Roman" w:hAnsi="Times New Roman" w:cs="Times New Roman"/>
          <w:color w:val="000000" w:themeColor="text1"/>
        </w:rPr>
      </w:pPr>
      <w:bookmarkStart w:id="4" w:name="conclusion-and-future-work"/>
      <w:r w:rsidRPr="00580293">
        <w:rPr>
          <w:rFonts w:ascii="Times New Roman" w:hAnsi="Times New Roman" w:cs="Times New Roman"/>
          <w:color w:val="000000" w:themeColor="text1"/>
        </w:rPr>
        <w:t>3 Conclusion and Future Work</w:t>
      </w:r>
      <w:bookmarkEnd w:id="4"/>
    </w:p>
    <w:p w14:paraId="232C777B" w14:textId="6B1B2568" w:rsidR="00FC1310" w:rsidRPr="00A2521F" w:rsidRDefault="0052469F" w:rsidP="00F82991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From </w:t>
      </w:r>
      <w:r w:rsidR="00580293">
        <w:rPr>
          <w:rFonts w:ascii="Times New Roman" w:hAnsi="Times New Roman" w:cs="Times New Roman"/>
          <w:color w:val="000000" w:themeColor="text1"/>
        </w:rPr>
        <w:t>question</w:t>
      </w:r>
      <w:r w:rsidRPr="00A2521F">
        <w:rPr>
          <w:rFonts w:ascii="Times New Roman" w:hAnsi="Times New Roman" w:cs="Times New Roman"/>
          <w:color w:val="000000" w:themeColor="text1"/>
        </w:rPr>
        <w:t xml:space="preserve"> 2, </w:t>
      </w:r>
      <w:r w:rsidR="00580293">
        <w:rPr>
          <w:rFonts w:ascii="Times New Roman" w:hAnsi="Times New Roman" w:cs="Times New Roman"/>
          <w:color w:val="000000" w:themeColor="text1"/>
        </w:rPr>
        <w:t>the</w:t>
      </w:r>
      <w:r w:rsidRPr="00A2521F">
        <w:rPr>
          <w:rFonts w:ascii="Times New Roman" w:hAnsi="Times New Roman" w:cs="Times New Roman"/>
          <w:color w:val="000000" w:themeColor="text1"/>
        </w:rPr>
        <w:t xml:space="preserve"> final model combine</w:t>
      </w:r>
      <w:r w:rsidR="00580293">
        <w:rPr>
          <w:rFonts w:ascii="Times New Roman" w:hAnsi="Times New Roman" w:cs="Times New Roman"/>
          <w:color w:val="000000" w:themeColor="text1"/>
        </w:rPr>
        <w:t>s</w:t>
      </w:r>
      <w:r w:rsidRPr="00A2521F">
        <w:rPr>
          <w:rFonts w:ascii="Times New Roman" w:hAnsi="Times New Roman" w:cs="Times New Roman"/>
          <w:color w:val="000000" w:themeColor="text1"/>
        </w:rPr>
        <w:t xml:space="preserve"> the quadratic trend model </w:t>
      </w:r>
      <w:r w:rsidR="00580293">
        <w:rPr>
          <w:rFonts w:ascii="Times New Roman" w:hAnsi="Times New Roman" w:cs="Times New Roman"/>
          <w:color w:val="000000" w:themeColor="text1"/>
        </w:rPr>
        <w:t>with</w:t>
      </w:r>
      <w:r w:rsidRPr="00A2521F">
        <w:rPr>
          <w:rFonts w:ascii="Times New Roman" w:hAnsi="Times New Roman" w:cs="Times New Roman"/>
          <w:color w:val="000000" w:themeColor="text1"/>
        </w:rPr>
        <w:t xml:space="preserve"> the seasonal dummies. As can </w:t>
      </w:r>
      <w:r w:rsidR="00580293">
        <w:rPr>
          <w:rFonts w:ascii="Times New Roman" w:hAnsi="Times New Roman" w:cs="Times New Roman"/>
          <w:color w:val="000000" w:themeColor="text1"/>
        </w:rPr>
        <w:t xml:space="preserve">be </w:t>
      </w:r>
      <w:r w:rsidRPr="00A2521F">
        <w:rPr>
          <w:rFonts w:ascii="Times New Roman" w:hAnsi="Times New Roman" w:cs="Times New Roman"/>
          <w:color w:val="000000" w:themeColor="text1"/>
        </w:rPr>
        <w:t>see</w:t>
      </w:r>
      <w:r w:rsidR="00580293">
        <w:rPr>
          <w:rFonts w:ascii="Times New Roman" w:hAnsi="Times New Roman" w:cs="Times New Roman"/>
          <w:color w:val="000000" w:themeColor="text1"/>
        </w:rPr>
        <w:t>n</w:t>
      </w:r>
      <w:r w:rsidRPr="00A2521F">
        <w:rPr>
          <w:rFonts w:ascii="Times New Roman" w:hAnsi="Times New Roman" w:cs="Times New Roman"/>
          <w:color w:val="000000" w:themeColor="text1"/>
        </w:rPr>
        <w:t xml:space="preserve"> from the forecast plot, it looks quite good. When the seasonal adjustment</w:t>
      </w:r>
      <w:r w:rsidR="00580293">
        <w:rPr>
          <w:rFonts w:ascii="Times New Roman" w:hAnsi="Times New Roman" w:cs="Times New Roman"/>
          <w:color w:val="000000" w:themeColor="text1"/>
        </w:rPr>
        <w:t xml:space="preserve"> is removed</w:t>
      </w:r>
      <w:r w:rsidRPr="00A2521F">
        <w:rPr>
          <w:rFonts w:ascii="Times New Roman" w:hAnsi="Times New Roman" w:cs="Times New Roman"/>
          <w:color w:val="000000" w:themeColor="text1"/>
        </w:rPr>
        <w:t>, the trend model looks better than in question 1, which shows that our trend model fits this data quite well.</w:t>
      </w:r>
    </w:p>
    <w:p w14:paraId="7BF0671F" w14:textId="3EAC83F0" w:rsidR="00FC1310" w:rsidRPr="00A2521F" w:rsidRDefault="0052469F" w:rsidP="00F82991">
      <w:pPr>
        <w:pStyle w:val="a0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A2521F">
        <w:rPr>
          <w:rFonts w:ascii="Times New Roman" w:hAnsi="Times New Roman" w:cs="Times New Roman"/>
          <w:color w:val="000000" w:themeColor="text1"/>
        </w:rPr>
        <w:t xml:space="preserve">While, </w:t>
      </w:r>
      <w:r w:rsidR="00580293">
        <w:rPr>
          <w:rFonts w:ascii="Times New Roman" w:hAnsi="Times New Roman" w:cs="Times New Roman"/>
          <w:color w:val="000000" w:themeColor="text1"/>
        </w:rPr>
        <w:t>it</w:t>
      </w:r>
      <w:r w:rsidRPr="00A2521F">
        <w:rPr>
          <w:rFonts w:ascii="Times New Roman" w:hAnsi="Times New Roman" w:cs="Times New Roman"/>
          <w:color w:val="000000" w:themeColor="text1"/>
        </w:rPr>
        <w:t xml:space="preserve"> can </w:t>
      </w:r>
      <w:r w:rsidR="00580293">
        <w:rPr>
          <w:rFonts w:ascii="Times New Roman" w:hAnsi="Times New Roman" w:cs="Times New Roman"/>
          <w:color w:val="000000" w:themeColor="text1"/>
        </w:rPr>
        <w:t xml:space="preserve">be </w:t>
      </w:r>
      <w:r w:rsidRPr="00A2521F">
        <w:rPr>
          <w:rFonts w:ascii="Times New Roman" w:hAnsi="Times New Roman" w:cs="Times New Roman"/>
          <w:color w:val="000000" w:themeColor="text1"/>
        </w:rPr>
        <w:t>see</w:t>
      </w:r>
      <w:r w:rsidR="00580293">
        <w:rPr>
          <w:rFonts w:ascii="Times New Roman" w:hAnsi="Times New Roman" w:cs="Times New Roman"/>
          <w:color w:val="000000" w:themeColor="text1"/>
        </w:rPr>
        <w:t>n</w:t>
      </w:r>
      <w:r w:rsidRPr="00A2521F">
        <w:rPr>
          <w:rFonts w:ascii="Times New Roman" w:hAnsi="Times New Roman" w:cs="Times New Roman"/>
          <w:color w:val="000000" w:themeColor="text1"/>
        </w:rPr>
        <w:t xml:space="preserve"> that some error metrics of the final model are not satisfying, in the future, </w:t>
      </w:r>
      <w:r w:rsidR="00580293">
        <w:rPr>
          <w:rFonts w:ascii="Times New Roman" w:hAnsi="Times New Roman" w:cs="Times New Roman"/>
          <w:color w:val="000000" w:themeColor="text1"/>
        </w:rPr>
        <w:t xml:space="preserve">two </w:t>
      </w:r>
      <w:r w:rsidRPr="00A2521F">
        <w:rPr>
          <w:rFonts w:ascii="Times New Roman" w:hAnsi="Times New Roman" w:cs="Times New Roman"/>
          <w:color w:val="000000" w:themeColor="text1"/>
        </w:rPr>
        <w:t xml:space="preserve">directions </w:t>
      </w:r>
      <w:r w:rsidR="00580293">
        <w:rPr>
          <w:rFonts w:ascii="Times New Roman" w:hAnsi="Times New Roman" w:cs="Times New Roman"/>
          <w:color w:val="000000" w:themeColor="text1"/>
        </w:rPr>
        <w:t>of</w:t>
      </w:r>
      <w:r w:rsidRPr="00A2521F">
        <w:rPr>
          <w:rFonts w:ascii="Times New Roman" w:hAnsi="Times New Roman" w:cs="Times New Roman"/>
          <w:color w:val="000000" w:themeColor="text1"/>
        </w:rPr>
        <w:t xml:space="preserve"> improv</w:t>
      </w:r>
      <w:r w:rsidR="00580293">
        <w:rPr>
          <w:rFonts w:ascii="Times New Roman" w:hAnsi="Times New Roman" w:cs="Times New Roman"/>
          <w:color w:val="000000" w:themeColor="text1"/>
        </w:rPr>
        <w:t xml:space="preserve">ing the </w:t>
      </w:r>
      <w:r w:rsidRPr="00A2521F">
        <w:rPr>
          <w:rFonts w:ascii="Times New Roman" w:hAnsi="Times New Roman" w:cs="Times New Roman"/>
          <w:color w:val="000000" w:themeColor="text1"/>
        </w:rPr>
        <w:t>forecast</w:t>
      </w:r>
      <w:r w:rsidR="00580293">
        <w:rPr>
          <w:rFonts w:ascii="Times New Roman" w:hAnsi="Times New Roman" w:cs="Times New Roman"/>
          <w:color w:val="000000" w:themeColor="text1"/>
        </w:rPr>
        <w:t xml:space="preserve"> can be considered.</w:t>
      </w:r>
      <w:r w:rsidRPr="00A2521F">
        <w:rPr>
          <w:rFonts w:ascii="Times New Roman" w:hAnsi="Times New Roman" w:cs="Times New Roman"/>
          <w:color w:val="000000" w:themeColor="text1"/>
        </w:rPr>
        <w:t xml:space="preserve">: one is to use “ets” function which is a better way of performing decomposition, another is to use ARIMA model which will </w:t>
      </w:r>
      <w:r w:rsidR="00580293">
        <w:rPr>
          <w:rFonts w:ascii="Times New Roman" w:hAnsi="Times New Roman" w:cs="Times New Roman"/>
          <w:color w:val="000000" w:themeColor="text1"/>
        </w:rPr>
        <w:t>be taught</w:t>
      </w:r>
      <w:r w:rsidRPr="00A2521F">
        <w:rPr>
          <w:rFonts w:ascii="Times New Roman" w:hAnsi="Times New Roman" w:cs="Times New Roman"/>
          <w:color w:val="000000" w:themeColor="text1"/>
        </w:rPr>
        <w:t xml:space="preserve"> in the following lecture</w:t>
      </w:r>
      <w:r w:rsidR="00580293">
        <w:rPr>
          <w:rFonts w:ascii="Times New Roman" w:hAnsi="Times New Roman" w:cs="Times New Roman"/>
          <w:color w:val="000000" w:themeColor="text1"/>
        </w:rPr>
        <w:t>s</w:t>
      </w:r>
      <w:r w:rsidRPr="00A2521F">
        <w:rPr>
          <w:rFonts w:ascii="Times New Roman" w:hAnsi="Times New Roman" w:cs="Times New Roman"/>
          <w:color w:val="000000" w:themeColor="text1"/>
        </w:rPr>
        <w:t>.</w:t>
      </w:r>
    </w:p>
    <w:p w14:paraId="50B10E5E" w14:textId="68AE4EA4" w:rsidR="00FC1310" w:rsidRPr="00580293" w:rsidRDefault="0052469F">
      <w:pPr>
        <w:pStyle w:val="1"/>
        <w:rPr>
          <w:rFonts w:ascii="Times New Roman" w:hAnsi="Times New Roman" w:cs="Times New Roman"/>
          <w:color w:val="000000" w:themeColor="text1"/>
        </w:rPr>
      </w:pPr>
      <w:bookmarkStart w:id="5" w:name="reference"/>
      <w:r w:rsidRPr="00580293">
        <w:rPr>
          <w:rFonts w:ascii="Times New Roman" w:hAnsi="Times New Roman" w:cs="Times New Roman"/>
          <w:color w:val="000000" w:themeColor="text1"/>
        </w:rPr>
        <w:t>4 Reference</w:t>
      </w:r>
      <w:bookmarkEnd w:id="5"/>
    </w:p>
    <w:p w14:paraId="166A8757" w14:textId="438B85D5" w:rsidR="007276E1" w:rsidRPr="00A2521F" w:rsidRDefault="00D53140" w:rsidP="007276E1">
      <w:pPr>
        <w:pStyle w:val="a0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7276E1">
        <w:rPr>
          <w:rFonts w:ascii="Times New Roman" w:hAnsi="Times New Roman" w:cs="Times New Roman"/>
          <w:color w:val="000000" w:themeColor="text1"/>
          <w:shd w:val="clear" w:color="auto" w:fill="FFFFFF"/>
        </w:rPr>
        <w:t>Ministry of Tourism(India)</w:t>
      </w:r>
      <w:r w:rsidR="007276E1" w:rsidRPr="007276E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7276E1">
        <w:rPr>
          <w:rFonts w:ascii="Times New Roman" w:hAnsi="Times New Roman" w:cs="Times New Roman"/>
          <w:color w:val="000000" w:themeColor="text1"/>
          <w:shd w:val="clear" w:color="auto" w:fill="FFFFFF"/>
        </w:rPr>
        <w:t>(2019)</w:t>
      </w:r>
      <w:r w:rsidR="007276E1" w:rsidRPr="007276E1">
        <w:rPr>
          <w:rFonts w:ascii="Times New Roman" w:hAnsi="Times New Roman" w:cs="Times New Roman" w:hint="eastAsia"/>
          <w:color w:val="000000" w:themeColor="text1"/>
          <w:shd w:val="clear" w:color="auto" w:fill="FFFFFF"/>
          <w:lang w:eastAsia="zh-CN"/>
        </w:rPr>
        <w:t>,</w:t>
      </w:r>
      <w:r w:rsidR="007276E1" w:rsidRPr="007276E1">
        <w:rPr>
          <w:rFonts w:ascii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etrieved from</w:t>
      </w:r>
      <w:r w:rsidR="007276E1">
        <w:rPr>
          <w:rFonts w:ascii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https://insights.ceicdata.com/series/21448401_SR522329</w:t>
      </w:r>
      <w:bookmarkStart w:id="6" w:name="_GoBack"/>
      <w:bookmarkEnd w:id="6"/>
    </w:p>
    <w:p w14:paraId="020BD4BB" w14:textId="0FD6C1B7" w:rsidR="00D53140" w:rsidRPr="007276E1" w:rsidRDefault="00D53140" w:rsidP="00B21EA3">
      <w:pPr>
        <w:pStyle w:val="a0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eastAsia="zh-CN"/>
        </w:rPr>
      </w:pPr>
      <w:r w:rsidRPr="007276E1">
        <w:rPr>
          <w:rFonts w:ascii="Times New Roman" w:hAnsi="Times New Roman" w:cs="Times New Roman"/>
          <w:color w:val="000000" w:themeColor="text1"/>
          <w:shd w:val="clear" w:color="auto" w:fill="FFFFFF"/>
        </w:rPr>
        <w:t>Tourism in India, Retrieved August 22, 2008,</w:t>
      </w:r>
      <w:r w:rsidR="00580293" w:rsidRPr="007276E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https://en.wikipedia.org/wiki/Tourism_in_India</w:t>
      </w:r>
      <w:r w:rsidRPr="007276E1">
        <w:rPr>
          <w:rFonts w:ascii="Times New Roman" w:hAnsi="Times New Roman" w:cs="Times New Roman"/>
          <w:color w:val="000000" w:themeColor="text1"/>
          <w:shd w:val="clear" w:color="auto" w:fill="FFFFFF"/>
        </w:rPr>
        <w:t>.</w:t>
      </w:r>
    </w:p>
    <w:p w14:paraId="3B4DAC45" w14:textId="3605B8AA" w:rsidR="00012021" w:rsidRDefault="00580293" w:rsidP="00012021">
      <w:pPr>
        <w:pStyle w:val="a0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/>
          <w:color w:val="000000" w:themeColor="text1"/>
          <w:lang w:eastAsia="zh-CN"/>
        </w:rPr>
        <w:t>Rob Hyndman</w:t>
      </w:r>
      <w:r w:rsidRPr="00580293">
        <w:rPr>
          <w:rFonts w:ascii="Times New Roman" w:hAnsi="Times New Roman" w:cs="Times New Roman"/>
          <w:color w:val="000000" w:themeColor="text1"/>
          <w:lang w:eastAsia="zh-CN"/>
        </w:rPr>
        <w:t xml:space="preserve"> (201</w:t>
      </w:r>
      <w:r>
        <w:rPr>
          <w:rFonts w:ascii="Times New Roman" w:hAnsi="Times New Roman" w:cs="Times New Roman"/>
          <w:color w:val="000000" w:themeColor="text1"/>
          <w:lang w:eastAsia="zh-CN"/>
        </w:rPr>
        <w:t>9</w:t>
      </w:r>
      <w:r w:rsidRPr="00580293">
        <w:rPr>
          <w:rFonts w:ascii="Times New Roman" w:hAnsi="Times New Roman" w:cs="Times New Roman"/>
          <w:color w:val="000000" w:themeColor="text1"/>
          <w:lang w:eastAsia="zh-CN"/>
        </w:rPr>
        <w:t xml:space="preserve">). </w:t>
      </w:r>
      <w:r>
        <w:rPr>
          <w:rFonts w:ascii="Times New Roman" w:hAnsi="Times New Roman" w:cs="Times New Roman"/>
          <w:color w:val="000000" w:themeColor="text1"/>
          <w:lang w:eastAsia="zh-CN"/>
        </w:rPr>
        <w:t>Forecast</w:t>
      </w:r>
      <w:r w:rsidRPr="00580293">
        <w:rPr>
          <w:rFonts w:ascii="Times New Roman" w:hAnsi="Times New Roman" w:cs="Times New Roman"/>
          <w:color w:val="000000" w:themeColor="text1"/>
          <w:lang w:eastAsia="zh-CN"/>
        </w:rPr>
        <w:t>. R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 </w:t>
      </w:r>
      <w:r w:rsidRPr="00580293">
        <w:rPr>
          <w:rFonts w:ascii="Times New Roman" w:hAnsi="Times New Roman" w:cs="Times New Roman"/>
          <w:color w:val="000000" w:themeColor="text1"/>
          <w:lang w:eastAsia="zh-CN"/>
        </w:rPr>
        <w:t xml:space="preserve">package version </w:t>
      </w:r>
      <w:r>
        <w:rPr>
          <w:rFonts w:ascii="Times New Roman" w:hAnsi="Times New Roman" w:cs="Times New Roman"/>
          <w:color w:val="000000" w:themeColor="text1"/>
          <w:lang w:eastAsia="zh-CN"/>
        </w:rPr>
        <w:t>8.9</w:t>
      </w:r>
      <w:r w:rsidRPr="00580293">
        <w:rPr>
          <w:rFonts w:ascii="Times New Roman" w:hAnsi="Times New Roman" w:cs="Times New Roman"/>
          <w:color w:val="000000" w:themeColor="text1"/>
          <w:lang w:eastAsia="zh-CN"/>
        </w:rPr>
        <w:t xml:space="preserve"> </w:t>
      </w:r>
      <w:r w:rsidR="00012021" w:rsidRPr="00012021">
        <w:rPr>
          <w:rFonts w:ascii="Times New Roman" w:hAnsi="Times New Roman" w:cs="Times New Roman"/>
          <w:color w:val="000000" w:themeColor="text1"/>
          <w:lang w:eastAsia="zh-CN"/>
        </w:rPr>
        <w:t>https://www.rdocumentation.org/packages/forecast</w:t>
      </w:r>
    </w:p>
    <w:p w14:paraId="35A9A987" w14:textId="444A852D" w:rsidR="00012021" w:rsidRPr="00012021" w:rsidRDefault="00012021" w:rsidP="00012021">
      <w:pPr>
        <w:pStyle w:val="a0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Fonts w:ascii="Times New Roman" w:hAnsi="Times New Roman" w:cs="Times New Roman"/>
          <w:color w:val="000000" w:themeColor="text1"/>
          <w:lang w:eastAsia="zh-CN"/>
        </w:rPr>
        <w:t xml:space="preserve">Hadley Wickham </w:t>
      </w:r>
      <w:r>
        <w:rPr>
          <w:rFonts w:ascii="Times New Roman" w:hAnsi="Times New Roman" w:cs="Times New Roman" w:hint="eastAsia"/>
          <w:color w:val="000000" w:themeColor="text1"/>
          <w:lang w:eastAsia="zh-CN"/>
        </w:rPr>
        <w:t>(2019).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 T</w:t>
      </w:r>
      <w:r>
        <w:rPr>
          <w:rFonts w:ascii="Times New Roman" w:hAnsi="Times New Roman" w:cs="Times New Roman" w:hint="eastAsia"/>
          <w:color w:val="000000" w:themeColor="text1"/>
          <w:lang w:eastAsia="zh-CN"/>
        </w:rPr>
        <w:t>idyverse.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 R </w:t>
      </w:r>
      <w:r>
        <w:rPr>
          <w:rFonts w:ascii="Times New Roman" w:hAnsi="Times New Roman" w:cs="Times New Roman" w:hint="eastAsia"/>
          <w:color w:val="000000" w:themeColor="text1"/>
          <w:lang w:eastAsia="zh-CN"/>
        </w:rPr>
        <w:t>pac</w:t>
      </w:r>
      <w:r>
        <w:rPr>
          <w:rFonts w:ascii="Times New Roman" w:hAnsi="Times New Roman" w:cs="Times New Roman"/>
          <w:color w:val="000000" w:themeColor="text1"/>
          <w:lang w:eastAsia="zh-CN"/>
        </w:rPr>
        <w:t>kage version 1.3.0 https://rdocumentation.org/packages/tidyverse</w:t>
      </w:r>
    </w:p>
    <w:p w14:paraId="3380FA99" w14:textId="64841480" w:rsidR="00FC1310" w:rsidRPr="009E2DB6" w:rsidRDefault="0052469F">
      <w:pPr>
        <w:pStyle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r-source-code"/>
      <w:r w:rsidRPr="00012021">
        <w:rPr>
          <w:rFonts w:ascii="Times New Roman" w:hAnsi="Times New Roman" w:cs="Times New Roman"/>
          <w:color w:val="000000" w:themeColor="text1"/>
        </w:rPr>
        <w:t>5 R Source Code</w:t>
      </w:r>
      <w:bookmarkEnd w:id="7"/>
    </w:p>
    <w:p w14:paraId="16B142D3" w14:textId="486BEB6A" w:rsidR="00012021" w:rsidRDefault="00012021" w:rsidP="00D53140">
      <w:pPr>
        <w:pStyle w:val="SourceCode"/>
        <w:rPr>
          <w:rStyle w:val="CommentTok"/>
          <w:rFonts w:ascii="Times New Roman" w:hAnsi="Times New Roman" w:cs="Times New Roman"/>
          <w:color w:val="000000" w:themeColor="text1"/>
          <w:sz w:val="24"/>
          <w:lang w:eastAsia="zh-CN"/>
        </w:rPr>
      </w:pPr>
      <w:r>
        <w:rPr>
          <w:rStyle w:val="CommentTok"/>
          <w:rFonts w:ascii="Times New Roman" w:hAnsi="Times New Roman" w:cs="Times New Roman" w:hint="eastAsia"/>
          <w:color w:val="000000" w:themeColor="text1"/>
          <w:sz w:val="24"/>
          <w:lang w:eastAsia="zh-CN"/>
        </w:rPr>
        <w:t>=</w:t>
      </w:r>
      <w:r>
        <w:rPr>
          <w:rStyle w:val="CommentTok"/>
          <w:rFonts w:ascii="Times New Roman" w:hAnsi="Times New Roman" w:cs="Times New Roman"/>
          <w:color w:val="000000" w:themeColor="text1"/>
          <w:sz w:val="24"/>
          <w:lang w:eastAsia="zh-CN"/>
        </w:rPr>
        <w:t>=============================Preparation============================</w:t>
      </w:r>
    </w:p>
    <w:p w14:paraId="1352E109" w14:textId="20592370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Load necessary packages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ibrar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idyverse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ibrar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forecast)</w:t>
      </w:r>
    </w:p>
    <w:p w14:paraId="6D8FDD60" w14:textId="77777777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Import data into R: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etwd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C:/Users/zyj37/Desktop/MAE/ECON 430/Homework/3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o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read.csv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tourism_income.csv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header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Convert data to time series format: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o_income 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ts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[,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]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freq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1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start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001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Generate the time dummy variables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eq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001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FloatTok"/>
          <w:rFonts w:ascii="Times New Roman" w:hAnsi="Times New Roman" w:cs="Times New Roman"/>
          <w:color w:val="000000" w:themeColor="text1"/>
          <w:sz w:val="24"/>
        </w:rPr>
        <w:t>2019.75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ength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ength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))</w:t>
      </w:r>
    </w:p>
    <w:p w14:paraId="160EDE1F" w14:textId="3E00EEC2" w:rsidR="00012021" w:rsidRDefault="00012021" w:rsidP="00D53140">
      <w:pPr>
        <w:pStyle w:val="SourceCode"/>
        <w:rPr>
          <w:rStyle w:val="CommentTok"/>
          <w:rFonts w:ascii="Times New Roman" w:hAnsi="Times New Roman" w:cs="Times New Roman"/>
          <w:color w:val="000000" w:themeColor="text1"/>
          <w:sz w:val="24"/>
          <w:lang w:eastAsia="zh-CN"/>
        </w:rPr>
      </w:pPr>
      <w:r>
        <w:rPr>
          <w:rStyle w:val="CommentTok"/>
          <w:rFonts w:ascii="Times New Roman" w:hAnsi="Times New Roman" w:cs="Times New Roman"/>
          <w:color w:val="000000" w:themeColor="text1"/>
          <w:sz w:val="24"/>
          <w:lang w:eastAsia="zh-CN"/>
        </w:rPr>
        <w:t>==============================Question 1==============================</w:t>
      </w:r>
    </w:p>
    <w:p w14:paraId="23DDA2D0" w14:textId="098D8970" w:rsidR="00012021" w:rsidRDefault="00012021" w:rsidP="00D53140">
      <w:pPr>
        <w:pStyle w:val="SourceCode"/>
        <w:rPr>
          <w:rStyle w:val="CommentTok"/>
          <w:rFonts w:ascii="Times New Roman" w:hAnsi="Times New Roman" w:cs="Times New Roman"/>
          <w:color w:val="000000" w:themeColor="text1"/>
          <w:sz w:val="24"/>
          <w:lang w:eastAsia="zh-CN"/>
        </w:rPr>
      </w:pPr>
      <w:r>
        <w:rPr>
          <w:rStyle w:val="Comment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Comment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1a############################################</w:t>
      </w:r>
    </w:p>
    <w:p w14:paraId="432C942D" w14:textId="15DE5625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original data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auto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ylab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illion dollars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lastRenderedPageBreak/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ggtitle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onthly Tourism Income in India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theme_classi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)</w:t>
      </w:r>
    </w:p>
    <w:p w14:paraId="0D9B95B9" w14:textId="14651BB8" w:rsidR="00012021" w:rsidRPr="009E2DB6" w:rsidRDefault="00012021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1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c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203D5632" w14:textId="6504B718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Draw ACF and PACF plo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tsdispla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00F10F0E" w14:textId="413053CC" w:rsidR="00012021" w:rsidRPr="009E2DB6" w:rsidRDefault="00012021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1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d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6C207974" w14:textId="37F8AB5F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ar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frow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="00012021">
        <w:rPr>
          <w:rStyle w:val="DecValTok"/>
          <w:rFonts w:ascii="Times New Roman" w:hAnsi="Times New Roman" w:cs="Times New Roman"/>
          <w:color w:val="000000" w:themeColor="text1"/>
          <w:sz w:val="24"/>
        </w:rPr>
        <w:t>3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1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 xml:space="preserve"># Linear Fit 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m1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m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~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original time series plot with linear fi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x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Tim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y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onthly Tourism Income in India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inear Fit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ines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,m1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wd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Quadratic Periodic Fi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2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^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m2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m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~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2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original time series plot with Quadratic periodic fi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x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Tim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y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onthly Tourism Income in India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Quadratic Fit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ines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,m2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wd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Draw them in the same plo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x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Tim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y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onthly Tourism Income in India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Comparison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ines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,m1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wd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ines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,m2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red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wd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33DDB3CA" w14:textId="7AB5CD2E" w:rsidR="00012021" w:rsidRPr="00012021" w:rsidRDefault="00012021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1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e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0671C8DC" w14:textId="77777777" w:rsidR="00012021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ar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frow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1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residuals vs. fitted values for model 1.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1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inear Fit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ype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1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residual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inear Fit Residual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ype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1B1C7865" w14:textId="22648C94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residuals vs. fitted values for model 2.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2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Quadratic Fit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ype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2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residual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Quadratic Fit Residual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ype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2E43743D" w14:textId="09BCB339" w:rsidR="00D53140" w:rsidRDefault="00DD24EF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1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f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  <w:r w:rsidR="00D53140" w:rsidRPr="009E2DB6">
        <w:rPr>
          <w:rFonts w:ascii="Times New Roman" w:hAnsi="Times New Roman" w:cs="Times New Roman"/>
          <w:color w:val="000000" w:themeColor="text1"/>
        </w:rPr>
        <w:br/>
      </w:r>
      <w:r w:rsidR="00D53140"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histograms of residuals</w:t>
      </w:r>
      <w:r w:rsidR="00D53140" w:rsidRPr="009E2DB6">
        <w:rPr>
          <w:rFonts w:ascii="Times New Roman" w:hAnsi="Times New Roman" w:cs="Times New Roman"/>
          <w:color w:val="000000" w:themeColor="text1"/>
        </w:rPr>
        <w:br/>
      </w:r>
      <w:r w:rsidR="00D53140"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hist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1</w:t>
      </w:r>
      <w:r w:rsidR="00D53140"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residuals,</w:t>
      </w:r>
      <w:r w:rsidR="00D53140"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breaks=</w:t>
      </w:r>
      <w:r w:rsidR="00D53140"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FD"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="00D53140"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="00D53140"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="00D53140"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=</w:t>
      </w:r>
      <w:r w:rsidR="00D53140"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Residuals of Linear Fit"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="00D53140" w:rsidRPr="009E2DB6">
        <w:rPr>
          <w:rFonts w:ascii="Times New Roman" w:hAnsi="Times New Roman" w:cs="Times New Roman"/>
          <w:color w:val="000000" w:themeColor="text1"/>
        </w:rPr>
        <w:br/>
      </w:r>
      <w:r w:rsidR="00D53140"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hist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2</w:t>
      </w:r>
      <w:r w:rsidR="00D53140"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residuals,</w:t>
      </w:r>
      <w:r w:rsidR="00D53140"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breaks=</w:t>
      </w:r>
      <w:r w:rsidR="00D53140"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FD"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="00D53140"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="00D53140"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="00D53140"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=</w:t>
      </w:r>
      <w:r w:rsidR="00D53140"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Residuals of Quadratic Fit"</w:t>
      </w:r>
      <w:r w:rsidR="00D53140"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27345020" w14:textId="16F186F2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1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g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6CCF0ED1" w14:textId="4AD2ADDB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Summary statistics of m1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s_m1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1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s_m1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lastRenderedPageBreak/>
        <w:t># Summary statistics of m2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s_m2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2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s_m2</w:t>
      </w:r>
    </w:p>
    <w:p w14:paraId="0F649064" w14:textId="16F00B03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1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h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5E784CC7" w14:textId="11E34078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use AIC and BIC to select models.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AI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1,m2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BI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1,m2)</w:t>
      </w:r>
    </w:p>
    <w:p w14:paraId="562CEEEB" w14:textId="1D320BA8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1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i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48265B04" w14:textId="23F5FAEF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erform forecast and draw the plo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generate our data frame for forecas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n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data.frame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eq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FloatTok"/>
          <w:rFonts w:ascii="Times New Roman" w:hAnsi="Times New Roman" w:cs="Times New Roman"/>
          <w:color w:val="000000" w:themeColor="text1"/>
          <w:sz w:val="24"/>
        </w:rPr>
        <w:t>2019.75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FloatTok"/>
          <w:rFonts w:ascii="Times New Roman" w:hAnsi="Times New Roman" w:cs="Times New Roman"/>
          <w:color w:val="000000" w:themeColor="text1"/>
          <w:sz w:val="24"/>
        </w:rPr>
        <w:t>2022.75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ength.out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36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n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tn 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%&gt;%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mutate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2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t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^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erform forecast and draw the plo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pred_m2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redic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2,tn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interva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rediction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mat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n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,pred_m2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ty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1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3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3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black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,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ype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l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wd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y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redicted y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x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Tim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2EA86091" w14:textId="22A43479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2a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027E7170" w14:textId="107DDAEE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run the regression with fully season dummies.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m3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tslm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(to_income 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~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season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0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3)</w:t>
      </w:r>
    </w:p>
    <w:p w14:paraId="47448F30" w14:textId="18EEF7F3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2</w:t>
      </w:r>
      <w:r w:rsidRPr="00012021"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b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47D28604" w14:textId="22AAD921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 xml:space="preserve"># plot estimated seasonal factors 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3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coefficient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ype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'l'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y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'Seasonal Factors'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x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Season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wd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lot of Seasonal Factors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0F589524" w14:textId="2E4BC3DE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2c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726C275C" w14:textId="77777777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Run the full model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2=t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^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m_full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tslm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~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season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2)</w:t>
      </w:r>
    </w:p>
    <w:p w14:paraId="3A2EF872" w14:textId="2BA5E4DB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fitted values vs. residuals of full model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ar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frow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1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_full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Full model fit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_full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residuals,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Full model fit residuals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16496ACC" w14:textId="306FEF2A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2d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36FE095A" w14:textId="6DB7C2F1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Get summary statistic and error metrics of the model.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_full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accurac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_full)</w:t>
      </w:r>
    </w:p>
    <w:p w14:paraId="53E797D3" w14:textId="60EFE57E" w:rsidR="00DD24EF" w:rsidRPr="009E2DB6" w:rsidRDefault="00DD24EF" w:rsidP="00DD24EF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2e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3DBE985A" w14:textId="77777777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</w:p>
    <w:p w14:paraId="4AB996AA" w14:textId="5136EECE" w:rsidR="00D53140" w:rsidRDefault="00D53140" w:rsidP="00D53140">
      <w:pPr>
        <w:pStyle w:val="SourceCode"/>
        <w:rPr>
          <w:rStyle w:val="NormalTok"/>
          <w:rFonts w:ascii="Times New Roman" w:hAnsi="Times New Roman" w:cs="Times New Roman"/>
          <w:color w:val="000000" w:themeColor="text1"/>
          <w:sz w:val="24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Generate the prediction data frame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df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data.frame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easonaldummy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h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36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df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df 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%&gt;%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mutate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 =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eq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FloatTok"/>
          <w:rFonts w:ascii="Times New Roman" w:hAnsi="Times New Roman" w:cs="Times New Roman"/>
          <w:color w:val="000000" w:themeColor="text1"/>
          <w:sz w:val="24"/>
        </w:rPr>
        <w:t>2019.75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FloatTok"/>
          <w:rFonts w:ascii="Times New Roman" w:hAnsi="Times New Roman" w:cs="Times New Roman"/>
          <w:color w:val="000000" w:themeColor="text1"/>
          <w:sz w:val="24"/>
        </w:rPr>
        <w:t>2022.75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ength.out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36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) 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%&gt;%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mutate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t2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^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lot the forecas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forecas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m_full,df))</w:t>
      </w:r>
    </w:p>
    <w:p w14:paraId="437438CA" w14:textId="48A69F59" w:rsidR="00DD24EF" w:rsidRPr="009E2DB6" w:rsidRDefault="00DD24EF" w:rsidP="00D53140">
      <w:pPr>
        <w:pStyle w:val="SourceCode"/>
        <w:rPr>
          <w:rFonts w:ascii="Times New Roman" w:hAnsi="Times New Roman" w:cs="Times New Roman"/>
          <w:color w:val="000000" w:themeColor="text1"/>
          <w:lang w:eastAsia="zh-CN"/>
        </w:rPr>
      </w:pPr>
      <w:r>
        <w:rPr>
          <w:rStyle w:val="NormalTok"/>
          <w:rFonts w:ascii="Times New Roman" w:hAnsi="Times New Roman" w:cs="Times New Roman" w:hint="eastAsia"/>
          <w:color w:val="000000" w:themeColor="text1"/>
          <w:sz w:val="24"/>
          <w:lang w:eastAsia="zh-CN"/>
        </w:rPr>
        <w:t>#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</w:t>
      </w:r>
      <w:r>
        <w:rPr>
          <w:rStyle w:val="NormalTok"/>
          <w:rFonts w:ascii="Times New Roman" w:hAnsi="Times New Roman" w:cs="Times New Roman"/>
          <w:i/>
          <w:iCs/>
          <w:color w:val="000000" w:themeColor="text1"/>
          <w:sz w:val="24"/>
          <w:lang w:eastAsia="zh-CN"/>
        </w:rPr>
        <w:t>2f</w:t>
      </w:r>
      <w:r>
        <w:rPr>
          <w:rStyle w:val="NormalTok"/>
          <w:rFonts w:ascii="Times New Roman" w:hAnsi="Times New Roman" w:cs="Times New Roman"/>
          <w:color w:val="000000" w:themeColor="text1"/>
          <w:sz w:val="24"/>
          <w:lang w:eastAsia="zh-CN"/>
        </w:rPr>
        <w:t>#############################################</w:t>
      </w:r>
    </w:p>
    <w:p w14:paraId="4CD5D0D9" w14:textId="3B3BFC50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perfrom the "mstl" function which is a</w:t>
      </w:r>
      <w:r w:rsidR="00DD24EF">
        <w:rPr>
          <w:rStyle w:val="CommentTok"/>
          <w:rFonts w:ascii="Times New Roman" w:hAnsi="Times New Roman" w:cs="Times New Roman"/>
          <w:color w:val="000000" w:themeColor="text1"/>
          <w:sz w:val="24"/>
        </w:rPr>
        <w:t>n</w:t>
      </w: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 xml:space="preserve"> improved version of stl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mstl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s.window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eriodic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%&gt;%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auto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o_income_stl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tl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s.window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eriodic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41B9ED8C" w14:textId="77777777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># function for seasonal adjustment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to_income_seasadj 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seasadj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_stl)</w:t>
      </w:r>
    </w:p>
    <w:p w14:paraId="14DAF019" w14:textId="77777777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CommentTok"/>
          <w:rFonts w:ascii="Times New Roman" w:hAnsi="Times New Roman" w:cs="Times New Roman"/>
          <w:color w:val="000000" w:themeColor="text1"/>
          <w:sz w:val="24"/>
        </w:rPr>
        <w:t xml:space="preserve"># draw the seasonal adjusted plot and the fitted line 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auto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_seasadj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ylab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illion dollars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ggtitle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onthly Tourism Income in India:Seasonal Adjusted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theme_classic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)</w:t>
      </w:r>
    </w:p>
    <w:p w14:paraId="2E39B990" w14:textId="77777777" w:rsidR="00D53140" w:rsidRPr="009E2DB6" w:rsidRDefault="00D53140" w:rsidP="00D5314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plot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o_income_seasadj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x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Tim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ylab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Monthly Tourism Income in India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    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main =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 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Quadratic Fit:Seasonal adjusted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  <w:r w:rsidRPr="009E2DB6">
        <w:rPr>
          <w:rFonts w:ascii="Times New Roman" w:hAnsi="Times New Roman" w:cs="Times New Roman"/>
          <w:color w:val="000000" w:themeColor="text1"/>
        </w:rPr>
        <w:br/>
      </w:r>
      <w:r w:rsidRPr="009E2DB6">
        <w:rPr>
          <w:rStyle w:val="KeywordTok"/>
          <w:rFonts w:ascii="Times New Roman" w:hAnsi="Times New Roman" w:cs="Times New Roman"/>
          <w:color w:val="000000" w:themeColor="text1"/>
          <w:sz w:val="24"/>
        </w:rPr>
        <w:t>lines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(t,m2</w:t>
      </w:r>
      <w:r w:rsidRPr="009E2DB6">
        <w:rPr>
          <w:rStyle w:val="OperatorTok"/>
          <w:rFonts w:ascii="Times New Roman" w:hAnsi="Times New Roman" w:cs="Times New Roman"/>
          <w:color w:val="000000" w:themeColor="text1"/>
          <w:sz w:val="24"/>
        </w:rPr>
        <w:t>$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fitted.values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col=</w:t>
      </w:r>
      <w:r w:rsidRPr="009E2DB6">
        <w:rPr>
          <w:rStyle w:val="StringTok"/>
          <w:rFonts w:ascii="Times New Roman" w:hAnsi="Times New Roman" w:cs="Times New Roman"/>
          <w:color w:val="000000" w:themeColor="text1"/>
          <w:sz w:val="24"/>
        </w:rPr>
        <w:t>"purple"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,</w:t>
      </w:r>
      <w:r w:rsidRPr="009E2DB6">
        <w:rPr>
          <w:rStyle w:val="DataTypeTok"/>
          <w:rFonts w:ascii="Times New Roman" w:hAnsi="Times New Roman" w:cs="Times New Roman"/>
          <w:color w:val="000000" w:themeColor="text1"/>
          <w:sz w:val="24"/>
        </w:rPr>
        <w:t>lwd=</w:t>
      </w:r>
      <w:r w:rsidRPr="009E2DB6">
        <w:rPr>
          <w:rStyle w:val="DecValTok"/>
          <w:rFonts w:ascii="Times New Roman" w:hAnsi="Times New Roman" w:cs="Times New Roman"/>
          <w:color w:val="000000" w:themeColor="text1"/>
          <w:sz w:val="24"/>
        </w:rPr>
        <w:t>2</w:t>
      </w:r>
      <w:r w:rsidRPr="009E2DB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3A13593A" w14:textId="77777777" w:rsidR="00D53140" w:rsidRPr="009E2DB6" w:rsidRDefault="00D53140" w:rsidP="00D53140">
      <w:pPr>
        <w:pStyle w:val="a0"/>
        <w:rPr>
          <w:rFonts w:ascii="Times New Roman" w:hAnsi="Times New Roman" w:cs="Times New Roman"/>
          <w:color w:val="000000" w:themeColor="text1"/>
        </w:rPr>
      </w:pPr>
    </w:p>
    <w:sectPr w:rsidR="00D53140" w:rsidRPr="009E2DB6" w:rsidSect="00A2521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B5250E" w14:textId="77777777" w:rsidR="006A37A7" w:rsidRDefault="006A37A7">
      <w:pPr>
        <w:spacing w:after="0"/>
      </w:pPr>
      <w:r>
        <w:separator/>
      </w:r>
    </w:p>
  </w:endnote>
  <w:endnote w:type="continuationSeparator" w:id="0">
    <w:p w14:paraId="3A00D6A8" w14:textId="77777777" w:rsidR="006A37A7" w:rsidRDefault="006A37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120DF" w14:textId="77777777" w:rsidR="006A37A7" w:rsidRDefault="006A37A7">
      <w:r>
        <w:separator/>
      </w:r>
    </w:p>
  </w:footnote>
  <w:footnote w:type="continuationSeparator" w:id="0">
    <w:p w14:paraId="50E47A4F" w14:textId="77777777" w:rsidR="006A37A7" w:rsidRDefault="006A3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D7EBC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1C225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E8C26DD"/>
    <w:multiLevelType w:val="hybridMultilevel"/>
    <w:tmpl w:val="7362EE7C"/>
    <w:lvl w:ilvl="0" w:tplc="3974A5EA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C1AE401"/>
    <w:multiLevelType w:val="multilevel"/>
    <w:tmpl w:val="72C683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021"/>
    <w:rsid w:val="0019148D"/>
    <w:rsid w:val="00270428"/>
    <w:rsid w:val="002D4D34"/>
    <w:rsid w:val="00441696"/>
    <w:rsid w:val="00493659"/>
    <w:rsid w:val="004E29B3"/>
    <w:rsid w:val="0052469F"/>
    <w:rsid w:val="00580293"/>
    <w:rsid w:val="00590D07"/>
    <w:rsid w:val="00605F9C"/>
    <w:rsid w:val="006A37A7"/>
    <w:rsid w:val="007276E1"/>
    <w:rsid w:val="007463A7"/>
    <w:rsid w:val="00784D58"/>
    <w:rsid w:val="008D6863"/>
    <w:rsid w:val="00972D6F"/>
    <w:rsid w:val="009E2DB6"/>
    <w:rsid w:val="00A2521F"/>
    <w:rsid w:val="00AC1C24"/>
    <w:rsid w:val="00B86B75"/>
    <w:rsid w:val="00BC48D5"/>
    <w:rsid w:val="00C36279"/>
    <w:rsid w:val="00D53140"/>
    <w:rsid w:val="00DD24EF"/>
    <w:rsid w:val="00E315A3"/>
    <w:rsid w:val="00F30720"/>
    <w:rsid w:val="00F40177"/>
    <w:rsid w:val="00F82991"/>
    <w:rsid w:val="00FC13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045056"/>
  <w15:docId w15:val="{21578E60-BF3B-4966-B3BB-C1CBD310A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D531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53140"/>
    <w:rPr>
      <w:sz w:val="18"/>
      <w:szCs w:val="18"/>
    </w:rPr>
  </w:style>
  <w:style w:type="paragraph" w:styleId="af0">
    <w:name w:val="footer"/>
    <w:basedOn w:val="a"/>
    <w:link w:val="af1"/>
    <w:unhideWhenUsed/>
    <w:rsid w:val="00D5314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53140"/>
    <w:rPr>
      <w:sz w:val="18"/>
      <w:szCs w:val="18"/>
    </w:rPr>
  </w:style>
  <w:style w:type="character" w:styleId="af2">
    <w:name w:val="Unresolved Mention"/>
    <w:basedOn w:val="a1"/>
    <w:uiPriority w:val="99"/>
    <w:semiHidden/>
    <w:unhideWhenUsed/>
    <w:rsid w:val="00D53140"/>
    <w:rPr>
      <w:color w:val="605E5C"/>
      <w:shd w:val="clear" w:color="auto" w:fill="E1DFDD"/>
    </w:rPr>
  </w:style>
  <w:style w:type="character" w:styleId="af3">
    <w:name w:val="Placeholder Text"/>
    <w:basedOn w:val="a1"/>
    <w:semiHidden/>
    <w:rsid w:val="00A2521F"/>
    <w:rPr>
      <w:color w:val="808080"/>
    </w:rPr>
  </w:style>
  <w:style w:type="paragraph" w:styleId="af4">
    <w:name w:val="Balloon Text"/>
    <w:basedOn w:val="a"/>
    <w:link w:val="af5"/>
    <w:semiHidden/>
    <w:unhideWhenUsed/>
    <w:rsid w:val="009E2DB6"/>
    <w:pPr>
      <w:spacing w:after="0"/>
    </w:pPr>
    <w:rPr>
      <w:sz w:val="18"/>
      <w:szCs w:val="18"/>
    </w:rPr>
  </w:style>
  <w:style w:type="character" w:customStyle="1" w:styleId="af5">
    <w:name w:val="批注框文本 字符"/>
    <w:basedOn w:val="a1"/>
    <w:link w:val="af4"/>
    <w:semiHidden/>
    <w:rsid w:val="009E2D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8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2293E-CBA1-48EE-ADD6-C9E57697C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2521</Words>
  <Characters>14370</Characters>
  <Application>Microsoft Office Word</Application>
  <DocSecurity>0</DocSecurity>
  <Lines>119</Lines>
  <Paragraphs>33</Paragraphs>
  <ScaleCrop>false</ScaleCrop>
  <Company/>
  <LinksUpToDate>false</LinksUpToDate>
  <CharactersWithSpaces>1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Yuanjian Zhou</dc:creator>
  <cp:keywords/>
  <cp:lastModifiedBy>袁健 周</cp:lastModifiedBy>
  <cp:revision>8</cp:revision>
  <cp:lastPrinted>2019-11-23T20:15:00Z</cp:lastPrinted>
  <dcterms:created xsi:type="dcterms:W3CDTF">2019-11-23T07:05:00Z</dcterms:created>
  <dcterms:modified xsi:type="dcterms:W3CDTF">2019-11-25T23:31:00Z</dcterms:modified>
</cp:coreProperties>
</file>